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E3B4FB" w14:textId="77777777" w:rsidR="00ED5EAB" w:rsidRPr="00A66D8A" w:rsidRDefault="00ED5EAB" w:rsidP="00ED5EAB">
      <w:pPr>
        <w:jc w:val="center"/>
        <w:rPr>
          <w:rFonts w:ascii="Arial" w:hAnsi="Arial" w:cs="Arial"/>
          <w:b/>
          <w:i/>
          <w:sz w:val="28"/>
          <w:szCs w:val="28"/>
        </w:rPr>
      </w:pPr>
      <w:r w:rsidRPr="00A66D8A">
        <w:rPr>
          <w:rFonts w:ascii="Arial" w:hAnsi="Arial" w:cs="Arial"/>
          <w:b/>
          <w:i/>
          <w:sz w:val="28"/>
          <w:szCs w:val="28"/>
        </w:rPr>
        <w:t>News Release</w:t>
      </w:r>
    </w:p>
    <w:p w14:paraId="26A2D927" w14:textId="77777777" w:rsidR="00ED5EAB" w:rsidRPr="00A66D8A" w:rsidRDefault="00ED5EAB" w:rsidP="00ED5EAB">
      <w:pPr>
        <w:rPr>
          <w:rFonts w:ascii="Arial" w:hAnsi="Arial" w:cs="Arial"/>
          <w:b/>
          <w:sz w:val="20"/>
          <w:szCs w:val="20"/>
        </w:rPr>
      </w:pPr>
    </w:p>
    <w:p w14:paraId="50716A16" w14:textId="77088AAE" w:rsidR="00ED5EAB" w:rsidRPr="00A66D8A" w:rsidRDefault="00ED5EAB" w:rsidP="00ED5EAB">
      <w:pPr>
        <w:rPr>
          <w:rFonts w:ascii="Arial" w:hAnsi="Arial" w:cs="Arial"/>
          <w:b/>
          <w:sz w:val="20"/>
          <w:szCs w:val="20"/>
        </w:rPr>
      </w:pPr>
      <w:r w:rsidRPr="00A66D8A">
        <w:rPr>
          <w:rFonts w:ascii="Arial" w:hAnsi="Arial" w:cs="Arial"/>
          <w:b/>
          <w:sz w:val="20"/>
          <w:szCs w:val="20"/>
        </w:rPr>
        <w:t>FOR IMMEDIATE RELEASE</w:t>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00005F80">
        <w:rPr>
          <w:rFonts w:ascii="Arial" w:hAnsi="Arial" w:cs="Arial"/>
          <w:b/>
          <w:sz w:val="20"/>
          <w:szCs w:val="20"/>
        </w:rPr>
        <w:t>MIC1</w:t>
      </w:r>
      <w:r w:rsidR="004015C8">
        <w:rPr>
          <w:rFonts w:ascii="Arial" w:hAnsi="Arial" w:cs="Arial"/>
          <w:b/>
          <w:sz w:val="20"/>
          <w:szCs w:val="20"/>
        </w:rPr>
        <w:t>9</w:t>
      </w:r>
      <w:r w:rsidR="00703CD6">
        <w:rPr>
          <w:rFonts w:ascii="Arial" w:hAnsi="Arial" w:cs="Arial"/>
          <w:b/>
          <w:sz w:val="20"/>
          <w:szCs w:val="20"/>
        </w:rPr>
        <w:t>03</w:t>
      </w:r>
      <w:r w:rsidR="00703CD6">
        <w:rPr>
          <w:rFonts w:ascii="Arial" w:hAnsi="Arial" w:cs="Arial"/>
          <w:b/>
          <w:sz w:val="20"/>
          <w:szCs w:val="20"/>
        </w:rPr>
        <w:tab/>
      </w:r>
      <w:r w:rsidR="008B17DC">
        <w:rPr>
          <w:rFonts w:ascii="Arial" w:hAnsi="Arial" w:cs="Arial"/>
          <w:b/>
          <w:sz w:val="20"/>
          <w:szCs w:val="20"/>
        </w:rPr>
        <w:tab/>
      </w:r>
      <w:r w:rsidR="008F6F7C">
        <w:rPr>
          <w:rFonts w:ascii="Arial" w:hAnsi="Arial" w:cs="Arial"/>
          <w:b/>
          <w:sz w:val="20"/>
          <w:szCs w:val="20"/>
        </w:rPr>
        <w:tab/>
      </w:r>
      <w:r w:rsidR="009D48DC">
        <w:rPr>
          <w:rFonts w:ascii="Arial" w:hAnsi="Arial" w:cs="Arial"/>
          <w:b/>
          <w:sz w:val="20"/>
          <w:szCs w:val="20"/>
        </w:rPr>
        <w:tab/>
      </w:r>
    </w:p>
    <w:p w14:paraId="29FF9B52" w14:textId="77777777" w:rsidR="00ED5EAB" w:rsidRPr="00A66D8A" w:rsidRDefault="00ED5EAB" w:rsidP="00ED5EAB">
      <w:pPr>
        <w:rPr>
          <w:rFonts w:ascii="Arial" w:hAnsi="Arial" w:cs="Arial"/>
          <w:b/>
          <w:sz w:val="20"/>
          <w:szCs w:val="20"/>
        </w:rPr>
      </w:pPr>
      <w:r w:rsidRPr="00A66D8A">
        <w:rPr>
          <w:rFonts w:ascii="Arial" w:hAnsi="Arial" w:cs="Arial"/>
          <w:noProof/>
          <w:sz w:val="18"/>
        </w:rPr>
        <w:drawing>
          <wp:anchor distT="0" distB="0" distL="114300" distR="114300" simplePos="0" relativeHeight="251830272" behindDoc="0" locked="0" layoutInCell="1" allowOverlap="1" wp14:anchorId="6CC636E8" wp14:editId="0B355320">
            <wp:simplePos x="0" y="0"/>
            <wp:positionH relativeFrom="page">
              <wp:align>right</wp:align>
            </wp:positionH>
            <wp:positionV relativeFrom="page">
              <wp:align>top</wp:align>
            </wp:positionV>
            <wp:extent cx="7772400" cy="168211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 Banner 8.5x11.jpg"/>
                    <pic:cNvPicPr/>
                  </pic:nvPicPr>
                  <pic:blipFill>
                    <a:blip r:embed="rId8">
                      <a:extLst>
                        <a:ext uri="{28A0092B-C50C-407E-A947-70E740481C1C}">
                          <a14:useLocalDpi xmlns:a14="http://schemas.microsoft.com/office/drawing/2010/main" val="0"/>
                        </a:ext>
                      </a:extLst>
                    </a:blip>
                    <a:stretch>
                      <a:fillRect/>
                    </a:stretch>
                  </pic:blipFill>
                  <pic:spPr>
                    <a:xfrm>
                      <a:off x="0" y="0"/>
                      <a:ext cx="7772400" cy="1682115"/>
                    </a:xfrm>
                    <a:prstGeom prst="rect">
                      <a:avLst/>
                    </a:prstGeom>
                  </pic:spPr>
                </pic:pic>
              </a:graphicData>
            </a:graphic>
            <wp14:sizeRelV relativeFrom="margin">
              <wp14:pctHeight>0</wp14:pctHeight>
            </wp14:sizeRelV>
          </wp:anchor>
        </w:drawing>
      </w:r>
    </w:p>
    <w:p w14:paraId="4DF65DA6" w14:textId="77777777" w:rsidR="00ED5EAB" w:rsidRPr="00A66D8A" w:rsidRDefault="00ED5EAB" w:rsidP="00ED5EAB">
      <w:pPr>
        <w:tabs>
          <w:tab w:val="left" w:pos="1152"/>
        </w:tabs>
        <w:rPr>
          <w:rFonts w:ascii="Arial" w:hAnsi="Arial" w:cs="Arial"/>
          <w:b/>
          <w:color w:val="000000"/>
          <w:sz w:val="20"/>
          <w:szCs w:val="20"/>
        </w:rPr>
      </w:pPr>
      <w:r w:rsidRPr="00A66D8A">
        <w:rPr>
          <w:rFonts w:ascii="Arial" w:hAnsi="Arial" w:cs="Arial"/>
          <w:b/>
          <w:color w:val="000000"/>
          <w:sz w:val="20"/>
          <w:szCs w:val="20"/>
        </w:rPr>
        <w:t xml:space="preserve">Contacts: </w:t>
      </w:r>
      <w:r w:rsidRPr="00A66D8A">
        <w:rPr>
          <w:rFonts w:ascii="Arial" w:hAnsi="Arial" w:cs="Arial"/>
          <w:b/>
          <w:color w:val="000000"/>
          <w:sz w:val="20"/>
          <w:szCs w:val="20"/>
        </w:rPr>
        <w:tab/>
        <w:t>Client:</w:t>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t>Agency:</w:t>
      </w:r>
      <w:bookmarkStart w:id="0" w:name="_GoBack"/>
      <w:bookmarkEnd w:id="0"/>
    </w:p>
    <w:p w14:paraId="7F73805E" w14:textId="77777777" w:rsidR="00ED5EAB" w:rsidRPr="00A66D8A" w:rsidRDefault="00ED5EAB" w:rsidP="00ED5EAB">
      <w:pPr>
        <w:tabs>
          <w:tab w:val="left" w:pos="1152"/>
        </w:tabs>
        <w:rPr>
          <w:rFonts w:ascii="Arial" w:hAnsi="Arial" w:cs="Arial"/>
          <w:color w:val="000000"/>
          <w:sz w:val="20"/>
          <w:szCs w:val="20"/>
        </w:rPr>
      </w:pPr>
      <w:r w:rsidRPr="00A66D8A">
        <w:rPr>
          <w:rFonts w:ascii="Arial" w:hAnsi="Arial" w:cs="Arial"/>
          <w:b/>
          <w:color w:val="000000"/>
          <w:sz w:val="20"/>
          <w:szCs w:val="20"/>
        </w:rPr>
        <w:tab/>
      </w:r>
      <w:r w:rsidR="00E50384">
        <w:rPr>
          <w:rFonts w:ascii="Arial" w:hAnsi="Arial" w:cs="Arial"/>
          <w:color w:val="000000"/>
          <w:sz w:val="20"/>
          <w:szCs w:val="20"/>
        </w:rPr>
        <w:t>Doreen Stanley</w:t>
      </w:r>
      <w:r w:rsidR="00E50384">
        <w:rPr>
          <w:rFonts w:ascii="Arial" w:hAnsi="Arial" w:cs="Arial"/>
          <w:color w:val="000000"/>
          <w:sz w:val="20"/>
          <w:szCs w:val="20"/>
        </w:rPr>
        <w:tab/>
      </w:r>
      <w:r w:rsidRPr="00A66D8A">
        <w:rPr>
          <w:rFonts w:ascii="Arial" w:hAnsi="Arial" w:cs="Arial"/>
          <w:color w:val="000000"/>
          <w:sz w:val="20"/>
          <w:szCs w:val="20"/>
        </w:rPr>
        <w:t xml:space="preserve">                              </w:t>
      </w:r>
      <w:r w:rsidRPr="00A66D8A">
        <w:rPr>
          <w:rFonts w:ascii="Arial" w:hAnsi="Arial" w:cs="Arial"/>
          <w:color w:val="000000"/>
          <w:sz w:val="20"/>
          <w:szCs w:val="20"/>
        </w:rPr>
        <w:tab/>
      </w:r>
      <w:r w:rsidRPr="00A66D8A">
        <w:rPr>
          <w:rFonts w:ascii="Arial" w:hAnsi="Arial" w:cs="Arial"/>
          <w:color w:val="000000"/>
          <w:sz w:val="20"/>
          <w:szCs w:val="20"/>
        </w:rPr>
        <w:tab/>
        <w:t>Jeffry Caudill</w:t>
      </w:r>
    </w:p>
    <w:p w14:paraId="0D1098E7" w14:textId="77777777" w:rsidR="00ED5EAB" w:rsidRPr="00A66D8A" w:rsidRDefault="00005F80" w:rsidP="00ED5EAB">
      <w:pPr>
        <w:tabs>
          <w:tab w:val="left" w:pos="1152"/>
        </w:tabs>
        <w:rPr>
          <w:rFonts w:ascii="Arial" w:hAnsi="Arial" w:cs="Arial"/>
          <w:color w:val="000000"/>
          <w:sz w:val="20"/>
          <w:szCs w:val="20"/>
        </w:rPr>
      </w:pPr>
      <w:r>
        <w:rPr>
          <w:rFonts w:ascii="Arial" w:hAnsi="Arial" w:cs="Arial"/>
          <w:color w:val="000000"/>
          <w:sz w:val="20"/>
          <w:szCs w:val="20"/>
        </w:rPr>
        <w:tab/>
      </w:r>
      <w:r w:rsidR="0023429B">
        <w:rPr>
          <w:rFonts w:ascii="Arial" w:hAnsi="Arial" w:cs="Arial"/>
          <w:color w:val="000000"/>
          <w:sz w:val="20"/>
          <w:szCs w:val="20"/>
        </w:rPr>
        <w:t>Content Marketing Manager</w:t>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23429B">
        <w:rPr>
          <w:rFonts w:ascii="Arial" w:hAnsi="Arial" w:cs="Arial"/>
          <w:color w:val="000000"/>
          <w:sz w:val="20"/>
          <w:szCs w:val="20"/>
        </w:rPr>
        <w:tab/>
      </w:r>
      <w:r w:rsidR="00ED5EAB" w:rsidRPr="00A66D8A">
        <w:rPr>
          <w:rFonts w:ascii="Arial" w:hAnsi="Arial" w:cs="Arial"/>
          <w:color w:val="000000"/>
          <w:sz w:val="20"/>
          <w:szCs w:val="20"/>
        </w:rPr>
        <w:t>President</w:t>
      </w:r>
    </w:p>
    <w:p w14:paraId="50C6880B" w14:textId="77777777" w:rsidR="00ED5EAB" w:rsidRPr="00A66D8A" w:rsidRDefault="00ED5EAB" w:rsidP="00ED5EAB">
      <w:pPr>
        <w:tabs>
          <w:tab w:val="left" w:pos="1152"/>
        </w:tabs>
        <w:rPr>
          <w:rFonts w:ascii="Arial" w:hAnsi="Arial" w:cs="Arial"/>
          <w:color w:val="000000"/>
          <w:sz w:val="20"/>
          <w:szCs w:val="20"/>
        </w:rPr>
      </w:pPr>
      <w:r w:rsidRPr="00A66D8A">
        <w:rPr>
          <w:rFonts w:ascii="Arial" w:hAnsi="Arial" w:cs="Arial"/>
          <w:color w:val="000000"/>
          <w:sz w:val="20"/>
          <w:szCs w:val="20"/>
        </w:rPr>
        <w:tab/>
        <w:t>Michelman</w:t>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t>Gingerquill, Inc.</w:t>
      </w:r>
    </w:p>
    <w:p w14:paraId="6B5DFBB0" w14:textId="77777777" w:rsidR="00ED5EAB" w:rsidRPr="00A66D8A" w:rsidRDefault="00E50384" w:rsidP="00ED5EAB">
      <w:pPr>
        <w:tabs>
          <w:tab w:val="left" w:pos="1152"/>
        </w:tabs>
        <w:rPr>
          <w:rFonts w:ascii="Arial" w:hAnsi="Arial" w:cs="Arial"/>
          <w:color w:val="000000"/>
          <w:sz w:val="20"/>
          <w:szCs w:val="20"/>
        </w:rPr>
      </w:pPr>
      <w:r>
        <w:rPr>
          <w:rFonts w:ascii="Arial" w:hAnsi="Arial" w:cs="Arial"/>
          <w:color w:val="000000"/>
          <w:sz w:val="20"/>
          <w:szCs w:val="20"/>
        </w:rPr>
        <w:tab/>
        <w:t>(513) 794-4285</w:t>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t>(513) 448-1140</w:t>
      </w:r>
    </w:p>
    <w:p w14:paraId="0F8D8C25" w14:textId="77777777" w:rsidR="00ED5EAB" w:rsidRPr="00A66D8A" w:rsidRDefault="00ED5EAB" w:rsidP="00ED5EAB">
      <w:pPr>
        <w:tabs>
          <w:tab w:val="left" w:pos="1152"/>
        </w:tabs>
        <w:rPr>
          <w:rFonts w:ascii="Arial" w:hAnsi="Arial" w:cs="Arial"/>
          <w:sz w:val="20"/>
          <w:szCs w:val="20"/>
        </w:rPr>
      </w:pPr>
      <w:r w:rsidRPr="00A66D8A">
        <w:rPr>
          <w:rFonts w:ascii="Arial" w:hAnsi="Arial" w:cs="Arial"/>
          <w:color w:val="000000"/>
          <w:sz w:val="20"/>
          <w:szCs w:val="20"/>
        </w:rPr>
        <w:tab/>
      </w:r>
      <w:hyperlink r:id="rId9" w:history="1">
        <w:r w:rsidR="0023429B" w:rsidRPr="0095350C">
          <w:rPr>
            <w:rStyle w:val="Hyperlink"/>
            <w:rFonts w:ascii="Arial" w:hAnsi="Arial" w:cs="Arial"/>
            <w:sz w:val="20"/>
          </w:rPr>
          <w:t>doreenstanley@Michelman.com</w:t>
        </w:r>
      </w:hyperlink>
      <w:r w:rsidRPr="00A66D8A">
        <w:rPr>
          <w:rFonts w:ascii="Arial" w:hAnsi="Arial" w:cs="Arial"/>
          <w:sz w:val="20"/>
          <w:szCs w:val="20"/>
        </w:rPr>
        <w:tab/>
      </w:r>
      <w:r w:rsidRPr="00A66D8A">
        <w:rPr>
          <w:rFonts w:ascii="Arial" w:hAnsi="Arial" w:cs="Arial"/>
          <w:sz w:val="20"/>
          <w:szCs w:val="20"/>
        </w:rPr>
        <w:tab/>
      </w:r>
      <w:r w:rsidRPr="00A66D8A">
        <w:rPr>
          <w:rFonts w:ascii="Arial" w:hAnsi="Arial" w:cs="Arial"/>
          <w:sz w:val="20"/>
          <w:szCs w:val="20"/>
        </w:rPr>
        <w:tab/>
      </w:r>
      <w:hyperlink r:id="rId10" w:history="1">
        <w:r w:rsidRPr="00A66D8A">
          <w:rPr>
            <w:rStyle w:val="Hyperlink"/>
            <w:rFonts w:ascii="Arial" w:hAnsi="Arial" w:cs="Arial"/>
            <w:sz w:val="20"/>
          </w:rPr>
          <w:t>jcaudill@Gingerquill.com</w:t>
        </w:r>
      </w:hyperlink>
    </w:p>
    <w:p w14:paraId="44462EFF" w14:textId="77777777" w:rsidR="00ED5EAB" w:rsidRPr="00ED5EAB" w:rsidRDefault="00ED5EAB" w:rsidP="00ED5EAB">
      <w:pPr>
        <w:tabs>
          <w:tab w:val="left" w:pos="1152"/>
        </w:tabs>
        <w:rPr>
          <w:rFonts w:ascii="Arial" w:hAnsi="Arial" w:cs="Arial"/>
          <w:color w:val="000000"/>
          <w:sz w:val="20"/>
          <w:szCs w:val="20"/>
        </w:rPr>
      </w:pPr>
      <w:r w:rsidRPr="00ED5EAB">
        <w:rPr>
          <w:rFonts w:ascii="Arial" w:hAnsi="Arial" w:cs="Arial"/>
          <w:color w:val="000000"/>
          <w:sz w:val="20"/>
          <w:szCs w:val="20"/>
        </w:rPr>
        <w:tab/>
      </w:r>
      <w:r w:rsidRPr="00ED5EAB">
        <w:rPr>
          <w:rFonts w:ascii="Arial" w:hAnsi="Arial" w:cs="Arial"/>
          <w:color w:val="000000"/>
          <w:sz w:val="20"/>
          <w:szCs w:val="20"/>
        </w:rPr>
        <w:tab/>
      </w:r>
    </w:p>
    <w:p w14:paraId="679B0610" w14:textId="77777777" w:rsidR="00B53BD9" w:rsidRDefault="00B53BD9" w:rsidP="00B53BD9">
      <w:pPr>
        <w:jc w:val="center"/>
        <w:rPr>
          <w:rFonts w:ascii="Arial" w:hAnsi="Arial" w:cs="Arial"/>
          <w:b/>
          <w:sz w:val="20"/>
          <w:szCs w:val="20"/>
        </w:rPr>
      </w:pPr>
      <w:r w:rsidRPr="00A66D8A">
        <w:rPr>
          <w:rFonts w:ascii="Arial" w:hAnsi="Arial" w:cs="Arial"/>
          <w:b/>
          <w:sz w:val="20"/>
          <w:szCs w:val="20"/>
        </w:rPr>
        <w:t xml:space="preserve">Michelman </w:t>
      </w:r>
      <w:r>
        <w:rPr>
          <w:rFonts w:ascii="Arial" w:hAnsi="Arial" w:cs="Arial"/>
          <w:b/>
          <w:sz w:val="20"/>
          <w:szCs w:val="20"/>
        </w:rPr>
        <w:t xml:space="preserve">Celebrates Grand Opening of </w:t>
      </w:r>
    </w:p>
    <w:p w14:paraId="41447AB0" w14:textId="29A57157" w:rsidR="00B53BD9" w:rsidRPr="00A66D8A" w:rsidRDefault="00B53BD9" w:rsidP="00B53BD9">
      <w:pPr>
        <w:jc w:val="center"/>
        <w:rPr>
          <w:rFonts w:ascii="Arial" w:hAnsi="Arial" w:cs="Arial"/>
          <w:b/>
          <w:sz w:val="20"/>
          <w:szCs w:val="20"/>
        </w:rPr>
      </w:pPr>
      <w:r>
        <w:rPr>
          <w:rFonts w:ascii="Arial" w:hAnsi="Arial" w:cs="Arial"/>
          <w:b/>
          <w:sz w:val="20"/>
          <w:szCs w:val="20"/>
        </w:rPr>
        <w:t xml:space="preserve">New </w:t>
      </w:r>
      <w:r w:rsidR="00EB2580">
        <w:rPr>
          <w:rFonts w:ascii="Arial" w:hAnsi="Arial" w:cs="Arial"/>
          <w:b/>
          <w:sz w:val="20"/>
          <w:szCs w:val="20"/>
        </w:rPr>
        <w:t>“</w:t>
      </w:r>
      <w:r>
        <w:rPr>
          <w:rFonts w:ascii="Arial" w:hAnsi="Arial" w:cs="Arial"/>
          <w:b/>
          <w:sz w:val="20"/>
          <w:szCs w:val="20"/>
        </w:rPr>
        <w:t xml:space="preserve">Michelman </w:t>
      </w:r>
      <w:r w:rsidR="0032696E">
        <w:rPr>
          <w:rFonts w:ascii="Arial" w:hAnsi="Arial" w:cs="Arial"/>
          <w:b/>
          <w:sz w:val="20"/>
          <w:szCs w:val="20"/>
        </w:rPr>
        <w:t xml:space="preserve">(China) </w:t>
      </w:r>
      <w:r>
        <w:rPr>
          <w:rFonts w:ascii="Arial" w:hAnsi="Arial" w:cs="Arial"/>
          <w:b/>
          <w:sz w:val="20"/>
          <w:szCs w:val="20"/>
        </w:rPr>
        <w:t>Sustainability Center</w:t>
      </w:r>
      <w:r w:rsidR="00EB2580">
        <w:rPr>
          <w:rFonts w:ascii="Arial" w:hAnsi="Arial" w:cs="Arial"/>
          <w:b/>
          <w:sz w:val="20"/>
          <w:szCs w:val="20"/>
        </w:rPr>
        <w:t>”</w:t>
      </w:r>
      <w:r>
        <w:rPr>
          <w:rFonts w:ascii="Arial" w:hAnsi="Arial" w:cs="Arial"/>
          <w:b/>
          <w:sz w:val="20"/>
          <w:szCs w:val="20"/>
        </w:rPr>
        <w:t xml:space="preserve"> in Shanghai</w:t>
      </w:r>
    </w:p>
    <w:p w14:paraId="1CF127BD" w14:textId="12C88734" w:rsidR="0065614A" w:rsidRPr="0065614A" w:rsidRDefault="0016343C" w:rsidP="0065614A">
      <w:pPr>
        <w:pStyle w:val="NormalWeb"/>
        <w:shd w:val="clear" w:color="auto" w:fill="FFFFFF"/>
        <w:rPr>
          <w:rFonts w:ascii="Arial" w:hAnsi="Arial" w:cs="Arial"/>
          <w:sz w:val="20"/>
          <w:szCs w:val="20"/>
        </w:rPr>
      </w:pPr>
      <w:r w:rsidRPr="00EB2580">
        <w:rPr>
          <w:rFonts w:ascii="Arial" w:hAnsi="Arial" w:cs="Arial"/>
          <w:sz w:val="20"/>
          <w:szCs w:val="20"/>
        </w:rPr>
        <w:t xml:space="preserve">CINCINNATI, OH (January </w:t>
      </w:r>
      <w:r w:rsidR="00703CD6">
        <w:rPr>
          <w:rFonts w:ascii="Arial" w:hAnsi="Arial" w:cs="Arial"/>
          <w:sz w:val="20"/>
          <w:szCs w:val="20"/>
        </w:rPr>
        <w:t>16</w:t>
      </w:r>
      <w:r w:rsidRPr="00EB2580">
        <w:rPr>
          <w:rFonts w:ascii="Arial" w:hAnsi="Arial" w:cs="Arial"/>
          <w:sz w:val="20"/>
          <w:szCs w:val="20"/>
        </w:rPr>
        <w:t xml:space="preserve">, 2019) – </w:t>
      </w:r>
      <w:r w:rsidR="0065614A" w:rsidRPr="0065614A">
        <w:rPr>
          <w:rFonts w:ascii="Arial" w:hAnsi="Arial" w:cs="Arial"/>
          <w:sz w:val="20"/>
          <w:szCs w:val="20"/>
        </w:rPr>
        <w:t xml:space="preserve">Michelman will celebrate the grand opening of the Michelman (China) Sustainability Center (MSC) on January 17, 2019 at the company’s Shanghai offices located in the East Park of the Shanghai Pudong </w:t>
      </w:r>
      <w:proofErr w:type="spellStart"/>
      <w:r w:rsidR="0065614A" w:rsidRPr="0065614A">
        <w:rPr>
          <w:rFonts w:ascii="Arial" w:hAnsi="Arial" w:cs="Arial"/>
          <w:sz w:val="20"/>
          <w:szCs w:val="20"/>
        </w:rPr>
        <w:t>Kangqiao</w:t>
      </w:r>
      <w:proofErr w:type="spellEnd"/>
      <w:r w:rsidR="0065614A" w:rsidRPr="0065614A">
        <w:rPr>
          <w:rFonts w:ascii="Arial" w:hAnsi="Arial" w:cs="Arial"/>
          <w:sz w:val="20"/>
          <w:szCs w:val="20"/>
        </w:rPr>
        <w:t xml:space="preserve"> Industrial Zone. The new China-based Center is part of Michelman’s aggressive growth plan in the Asia Pacific region, and follows the opening of the </w:t>
      </w:r>
      <w:hyperlink r:id="rId11" w:tgtFrame="_blank" w:history="1">
        <w:r w:rsidR="0065614A" w:rsidRPr="0065614A">
          <w:rPr>
            <w:rStyle w:val="Hyperlink"/>
            <w:rFonts w:ascii="Arial" w:hAnsi="Arial" w:cs="Arial"/>
            <w:sz w:val="20"/>
            <w:szCs w:val="20"/>
          </w:rPr>
          <w:t>Michelman Innovation Centre for Coatings (MICC)</w:t>
        </w:r>
      </w:hyperlink>
      <w:r w:rsidR="0065614A" w:rsidRPr="0065614A">
        <w:rPr>
          <w:rFonts w:ascii="Arial" w:hAnsi="Arial" w:cs="Arial"/>
          <w:sz w:val="20"/>
          <w:szCs w:val="20"/>
        </w:rPr>
        <w:t xml:space="preserve"> that was opened in Mumbai in January 2018.</w:t>
      </w:r>
    </w:p>
    <w:p w14:paraId="2D59B577" w14:textId="5B1A59BA" w:rsidR="007D0AC4" w:rsidRDefault="007D0AC4" w:rsidP="0065614A">
      <w:pPr>
        <w:pStyle w:val="NormalWeb"/>
        <w:shd w:val="clear" w:color="auto" w:fill="FFFFFF"/>
        <w:rPr>
          <w:rFonts w:ascii="Arial" w:hAnsi="Arial" w:cs="Arial"/>
          <w:sz w:val="20"/>
          <w:szCs w:val="20"/>
        </w:rPr>
      </w:pPr>
      <w:r w:rsidRPr="00EB2580">
        <w:rPr>
          <w:rFonts w:ascii="Arial" w:hAnsi="Arial" w:cs="Arial"/>
          <w:sz w:val="20"/>
          <w:szCs w:val="20"/>
        </w:rPr>
        <w:t xml:space="preserve">According to Ms. Ginger Merritt, </w:t>
      </w:r>
      <w:r w:rsidR="00FC2305">
        <w:rPr>
          <w:rFonts w:ascii="Arial" w:hAnsi="Arial" w:cs="Arial"/>
          <w:sz w:val="20"/>
          <w:szCs w:val="20"/>
        </w:rPr>
        <w:t>Vice President, Coatings &amp;</w:t>
      </w:r>
      <w:r w:rsidRPr="00EB2580">
        <w:rPr>
          <w:rFonts w:ascii="Arial" w:hAnsi="Arial" w:cs="Arial"/>
          <w:sz w:val="20"/>
          <w:szCs w:val="20"/>
        </w:rPr>
        <w:t xml:space="preserve"> Country Manager, </w:t>
      </w:r>
      <w:r w:rsidR="00FC2305">
        <w:rPr>
          <w:rFonts w:ascii="Arial" w:hAnsi="Arial" w:cs="Arial"/>
          <w:sz w:val="20"/>
          <w:szCs w:val="20"/>
        </w:rPr>
        <w:t>Michelman China</w:t>
      </w:r>
      <w:r w:rsidR="00E43959">
        <w:rPr>
          <w:rFonts w:ascii="Arial" w:hAnsi="Arial" w:cs="Arial"/>
          <w:sz w:val="20"/>
          <w:szCs w:val="20"/>
        </w:rPr>
        <w:t>,</w:t>
      </w:r>
      <w:r w:rsidR="00FC2305">
        <w:rPr>
          <w:rFonts w:ascii="Arial" w:hAnsi="Arial" w:cs="Arial"/>
          <w:sz w:val="20"/>
          <w:szCs w:val="20"/>
        </w:rPr>
        <w:t xml:space="preserve"> </w:t>
      </w:r>
      <w:r w:rsidRPr="00EB2580">
        <w:rPr>
          <w:rFonts w:ascii="Arial" w:hAnsi="Arial" w:cs="Arial"/>
          <w:sz w:val="20"/>
          <w:szCs w:val="20"/>
        </w:rPr>
        <w:t xml:space="preserve">“As a global developer of environmentally friendly advanced materials for industry, we believe in sustaining both the natural and business environments. In fact, our purpose is </w:t>
      </w:r>
      <w:r w:rsidR="00E43959" w:rsidRPr="00E43959">
        <w:rPr>
          <w:rFonts w:ascii="Arial" w:hAnsi="Arial" w:cs="Arial"/>
          <w:i/>
          <w:sz w:val="20"/>
          <w:szCs w:val="20"/>
        </w:rPr>
        <w:t>Innovating a Sustainable Future</w:t>
      </w:r>
      <w:r w:rsidR="00217950">
        <w:rPr>
          <w:rFonts w:ascii="Arial" w:hAnsi="Arial" w:cs="Arial"/>
          <w:sz w:val="20"/>
          <w:szCs w:val="20"/>
        </w:rPr>
        <w:t xml:space="preserve"> and reflects Green Growth, a </w:t>
      </w:r>
      <w:r w:rsidRPr="00EB2580">
        <w:rPr>
          <w:rFonts w:ascii="Arial" w:hAnsi="Arial" w:cs="Arial"/>
          <w:sz w:val="20"/>
          <w:szCs w:val="20"/>
        </w:rPr>
        <w:t>pillar of China’s 13th Five-Year Plan (FYP). Our unwavering values and passion for environmentally conscious innovation help companies in this region establish and achieve their product performance goals. </w:t>
      </w:r>
      <w:r w:rsidR="00EB2580" w:rsidRPr="00EB2580">
        <w:rPr>
          <w:rFonts w:ascii="Arial" w:hAnsi="Arial" w:cs="Arial"/>
          <w:sz w:val="20"/>
          <w:szCs w:val="20"/>
        </w:rPr>
        <w:t xml:space="preserve">With the exciting addition of the new MSC, we are furthering our commitment </w:t>
      </w:r>
      <w:r w:rsidRPr="00EB2580">
        <w:rPr>
          <w:rFonts w:ascii="Arial" w:hAnsi="Arial" w:cs="Arial"/>
          <w:sz w:val="20"/>
          <w:szCs w:val="20"/>
        </w:rPr>
        <w:t>to helping the 13th FYP expand and reinforce green manufacturing with our water-based and sustainable expert materials.”</w:t>
      </w:r>
    </w:p>
    <w:p w14:paraId="13491759" w14:textId="163950EF" w:rsidR="00102697" w:rsidRDefault="00102697" w:rsidP="007D0AC4">
      <w:pPr>
        <w:pStyle w:val="ListParagraph"/>
        <w:ind w:left="0"/>
        <w:rPr>
          <w:rFonts w:ascii="Arial" w:hAnsi="Arial" w:cs="Arial"/>
          <w:sz w:val="20"/>
          <w:szCs w:val="20"/>
        </w:rPr>
      </w:pPr>
      <w:r w:rsidRPr="00102697">
        <w:rPr>
          <w:rFonts w:ascii="Arial" w:hAnsi="Arial" w:cs="Arial"/>
          <w:sz w:val="20"/>
          <w:szCs w:val="20"/>
        </w:rPr>
        <w:t>Ms. Merritt added, “The MSC will foster both sustainable solutions and collaboration. It incorporates dedicated space, technical expertise</w:t>
      </w:r>
      <w:r w:rsidR="00E43959">
        <w:rPr>
          <w:rFonts w:ascii="Arial" w:hAnsi="Arial" w:cs="Arial"/>
          <w:sz w:val="20"/>
          <w:szCs w:val="20"/>
        </w:rPr>
        <w:t>,</w:t>
      </w:r>
      <w:r w:rsidRPr="00102697">
        <w:rPr>
          <w:rFonts w:ascii="Arial" w:hAnsi="Arial" w:cs="Arial"/>
          <w:sz w:val="20"/>
          <w:szCs w:val="20"/>
        </w:rPr>
        <w:t xml:space="preserve"> and technology and promotes collaborative innovation between partners, customers, service providers, and suppliers of multiple industries’ value chains. This new facility will have a Technology &amp; Marketing Office along with a fully equipped Development Center to develop solutions that are sustainable and green.”</w:t>
      </w:r>
    </w:p>
    <w:p w14:paraId="264A3B39" w14:textId="77777777" w:rsidR="00102697" w:rsidRDefault="00102697" w:rsidP="00102697">
      <w:pPr>
        <w:pStyle w:val="ListParagraph"/>
        <w:ind w:left="0"/>
        <w:rPr>
          <w:rFonts w:ascii="Arial" w:hAnsi="Arial" w:cs="Arial"/>
          <w:sz w:val="20"/>
          <w:szCs w:val="20"/>
        </w:rPr>
      </w:pPr>
    </w:p>
    <w:p w14:paraId="0A65C3ED" w14:textId="166DC3D2" w:rsidR="006462D0" w:rsidRDefault="00102697" w:rsidP="00102697">
      <w:pPr>
        <w:pStyle w:val="ListParagraph"/>
        <w:ind w:left="0"/>
        <w:rPr>
          <w:rFonts w:ascii="Arial" w:hAnsi="Arial" w:cs="Arial"/>
          <w:sz w:val="20"/>
          <w:szCs w:val="20"/>
        </w:rPr>
      </w:pPr>
      <w:r w:rsidRPr="00102697">
        <w:rPr>
          <w:rFonts w:ascii="Arial" w:hAnsi="Arial" w:cs="Arial"/>
          <w:sz w:val="20"/>
          <w:szCs w:val="20"/>
        </w:rPr>
        <w:t xml:space="preserve">A grand opening ceremony and facility tour will feature presentations from both Mr. Steve Shifman, </w:t>
      </w:r>
      <w:r w:rsidR="006462D0" w:rsidRPr="00102697">
        <w:rPr>
          <w:rFonts w:ascii="Arial" w:hAnsi="Arial" w:cs="Arial"/>
          <w:sz w:val="20"/>
          <w:szCs w:val="20"/>
        </w:rPr>
        <w:t>President &amp;</w:t>
      </w:r>
      <w:r w:rsidRPr="00102697">
        <w:rPr>
          <w:rFonts w:ascii="Arial" w:hAnsi="Arial" w:cs="Arial"/>
          <w:sz w:val="20"/>
          <w:szCs w:val="20"/>
        </w:rPr>
        <w:t xml:space="preserve"> CEO of Michelman, and Kenneth Jarrett, </w:t>
      </w:r>
      <w:r w:rsidR="0032696E">
        <w:rPr>
          <w:rFonts w:ascii="Arial" w:hAnsi="Arial" w:cs="Arial"/>
          <w:sz w:val="20"/>
          <w:szCs w:val="20"/>
        </w:rPr>
        <w:t xml:space="preserve">former </w:t>
      </w:r>
      <w:r w:rsidRPr="00102697">
        <w:rPr>
          <w:rFonts w:ascii="Arial" w:hAnsi="Arial" w:cs="Arial"/>
          <w:sz w:val="20"/>
          <w:szCs w:val="20"/>
        </w:rPr>
        <w:t xml:space="preserve">President of the American Chamber of Commerce in Shanghai. “Our high-performing associates, along with our partners and customers are to be thanked for the company’s success in this region,” exclaims </w:t>
      </w:r>
      <w:r w:rsidR="006462D0">
        <w:rPr>
          <w:rFonts w:ascii="Arial" w:hAnsi="Arial" w:cs="Arial"/>
          <w:sz w:val="20"/>
          <w:szCs w:val="20"/>
        </w:rPr>
        <w:t xml:space="preserve">Mr. </w:t>
      </w:r>
      <w:r w:rsidRPr="00102697">
        <w:rPr>
          <w:rFonts w:ascii="Arial" w:hAnsi="Arial" w:cs="Arial"/>
          <w:sz w:val="20"/>
          <w:szCs w:val="20"/>
        </w:rPr>
        <w:t>Shifman</w:t>
      </w:r>
      <w:r w:rsidR="00E43959">
        <w:rPr>
          <w:rFonts w:ascii="Arial" w:hAnsi="Arial" w:cs="Arial"/>
          <w:sz w:val="20"/>
          <w:szCs w:val="20"/>
        </w:rPr>
        <w:t>, “G</w:t>
      </w:r>
      <w:r w:rsidRPr="00102697">
        <w:rPr>
          <w:rFonts w:ascii="Arial" w:hAnsi="Arial" w:cs="Arial"/>
          <w:sz w:val="20"/>
          <w:szCs w:val="20"/>
        </w:rPr>
        <w:t>reat people and great partners equals great success.”</w:t>
      </w:r>
      <w:r>
        <w:rPr>
          <w:rFonts w:ascii="Arial" w:hAnsi="Arial" w:cs="Arial"/>
          <w:sz w:val="20"/>
          <w:szCs w:val="20"/>
        </w:rPr>
        <w:t xml:space="preserve"> </w:t>
      </w:r>
    </w:p>
    <w:p w14:paraId="0BFE1AF8" w14:textId="2E5D611B" w:rsidR="00703CD6" w:rsidRDefault="00703CD6" w:rsidP="00102697">
      <w:pPr>
        <w:pStyle w:val="ListParagraph"/>
        <w:ind w:left="0"/>
        <w:rPr>
          <w:rFonts w:ascii="Arial" w:hAnsi="Arial" w:cs="Arial"/>
          <w:sz w:val="20"/>
          <w:szCs w:val="20"/>
        </w:rPr>
      </w:pPr>
    </w:p>
    <w:p w14:paraId="4F630773" w14:textId="22E3B6E8" w:rsidR="00703CD6" w:rsidRDefault="00703CD6" w:rsidP="00703CD6">
      <w:pPr>
        <w:pStyle w:val="ListParagraph"/>
        <w:ind w:left="0"/>
        <w:jc w:val="center"/>
        <w:rPr>
          <w:rFonts w:ascii="Arial" w:hAnsi="Arial" w:cs="Arial"/>
          <w:sz w:val="20"/>
          <w:szCs w:val="20"/>
        </w:rPr>
      </w:pPr>
      <w:r>
        <w:rPr>
          <w:rFonts w:ascii="Arial" w:hAnsi="Arial" w:cs="Arial"/>
          <w:sz w:val="20"/>
          <w:szCs w:val="20"/>
        </w:rPr>
        <w:t>- more -</w:t>
      </w:r>
    </w:p>
    <w:p w14:paraId="6E90ADD6" w14:textId="77777777" w:rsidR="006462D0" w:rsidRDefault="006462D0" w:rsidP="00102697">
      <w:pPr>
        <w:pStyle w:val="ListParagraph"/>
        <w:ind w:left="0"/>
        <w:rPr>
          <w:rFonts w:ascii="Arial" w:hAnsi="Arial" w:cs="Arial"/>
          <w:sz w:val="20"/>
          <w:szCs w:val="20"/>
        </w:rPr>
      </w:pPr>
    </w:p>
    <w:p w14:paraId="473D5189" w14:textId="77777777" w:rsidR="00703CD6" w:rsidRDefault="00703CD6">
      <w:pPr>
        <w:rPr>
          <w:rFonts w:ascii="Arial" w:eastAsiaTheme="minorHAnsi" w:hAnsi="Arial" w:cs="Arial"/>
          <w:sz w:val="20"/>
          <w:szCs w:val="20"/>
        </w:rPr>
      </w:pPr>
      <w:r>
        <w:rPr>
          <w:rFonts w:ascii="Arial" w:hAnsi="Arial" w:cs="Arial"/>
          <w:sz w:val="20"/>
          <w:szCs w:val="20"/>
        </w:rPr>
        <w:br w:type="page"/>
      </w:r>
    </w:p>
    <w:p w14:paraId="61A44CE2" w14:textId="385C47DA" w:rsidR="007D0AC4" w:rsidRDefault="007D0AC4" w:rsidP="00102697">
      <w:pPr>
        <w:pStyle w:val="ListParagraph"/>
        <w:ind w:left="0"/>
        <w:rPr>
          <w:rFonts w:ascii="Arial" w:hAnsi="Arial" w:cs="Arial"/>
          <w:sz w:val="20"/>
          <w:szCs w:val="20"/>
        </w:rPr>
      </w:pPr>
      <w:r w:rsidRPr="00EB2580">
        <w:rPr>
          <w:rFonts w:ascii="Arial" w:hAnsi="Arial" w:cs="Arial"/>
          <w:sz w:val="20"/>
          <w:szCs w:val="20"/>
        </w:rPr>
        <w:lastRenderedPageBreak/>
        <w:t>Michelman manufactures coatings, surface modifiers, additives</w:t>
      </w:r>
      <w:r w:rsidR="00E43959">
        <w:rPr>
          <w:rFonts w:ascii="Arial" w:hAnsi="Arial" w:cs="Arial"/>
          <w:sz w:val="20"/>
          <w:szCs w:val="20"/>
        </w:rPr>
        <w:t>,</w:t>
      </w:r>
      <w:r w:rsidRPr="00EB2580">
        <w:rPr>
          <w:rFonts w:ascii="Arial" w:hAnsi="Arial" w:cs="Arial"/>
          <w:sz w:val="20"/>
          <w:szCs w:val="20"/>
        </w:rPr>
        <w:t xml:space="preserve"> and polymers for the coating, printing &amp; packaging, and industrial manufacturing markets. The MSC will help Michelman better adapt its products and services to the Chinese market.</w:t>
      </w:r>
      <w:r w:rsidR="006462D0">
        <w:rPr>
          <w:rFonts w:ascii="Arial" w:hAnsi="Arial" w:cs="Arial"/>
          <w:sz w:val="20"/>
          <w:szCs w:val="20"/>
        </w:rPr>
        <w:t xml:space="preserve"> Mr. Jarrett adds</w:t>
      </w:r>
      <w:r w:rsidR="00217950">
        <w:rPr>
          <w:rFonts w:ascii="Arial" w:hAnsi="Arial" w:cs="Arial"/>
          <w:sz w:val="20"/>
          <w:szCs w:val="20"/>
        </w:rPr>
        <w:t xml:space="preserve"> </w:t>
      </w:r>
      <w:r w:rsidR="00102697" w:rsidRPr="00102697">
        <w:rPr>
          <w:rFonts w:ascii="Arial" w:hAnsi="Arial" w:cs="Arial"/>
          <w:sz w:val="20"/>
          <w:szCs w:val="20"/>
        </w:rPr>
        <w:t>“</w:t>
      </w:r>
      <w:r w:rsidR="007F2652">
        <w:rPr>
          <w:rFonts w:ascii="Arial" w:hAnsi="Arial" w:cs="Arial"/>
          <w:sz w:val="20"/>
          <w:szCs w:val="20"/>
        </w:rPr>
        <w:t xml:space="preserve">I am confident that </w:t>
      </w:r>
      <w:r w:rsidR="00102697">
        <w:rPr>
          <w:rFonts w:ascii="Arial" w:hAnsi="Arial" w:cs="Arial"/>
          <w:sz w:val="20"/>
          <w:szCs w:val="20"/>
        </w:rPr>
        <w:t>China</w:t>
      </w:r>
      <w:r w:rsidR="00102697" w:rsidRPr="00102697">
        <w:rPr>
          <w:rFonts w:ascii="Arial" w:hAnsi="Arial" w:cs="Arial"/>
          <w:sz w:val="20"/>
          <w:szCs w:val="20"/>
        </w:rPr>
        <w:t xml:space="preserve"> </w:t>
      </w:r>
      <w:r w:rsidR="007F2652">
        <w:rPr>
          <w:rFonts w:ascii="Arial" w:hAnsi="Arial" w:cs="Arial"/>
          <w:sz w:val="20"/>
          <w:szCs w:val="20"/>
        </w:rPr>
        <w:t>welcomes Michelman’</w:t>
      </w:r>
      <w:r w:rsidR="00102697" w:rsidRPr="00102697">
        <w:rPr>
          <w:rFonts w:ascii="Arial" w:hAnsi="Arial" w:cs="Arial"/>
          <w:sz w:val="20"/>
          <w:szCs w:val="20"/>
        </w:rPr>
        <w:t xml:space="preserve">s </w:t>
      </w:r>
      <w:r w:rsidR="007F2652">
        <w:rPr>
          <w:rFonts w:ascii="Arial" w:hAnsi="Arial" w:cs="Arial"/>
          <w:sz w:val="20"/>
          <w:szCs w:val="20"/>
        </w:rPr>
        <w:t xml:space="preserve">facility expansion </w:t>
      </w:r>
      <w:r w:rsidR="00102697" w:rsidRPr="00102697">
        <w:rPr>
          <w:rFonts w:ascii="Arial" w:hAnsi="Arial" w:cs="Arial"/>
          <w:sz w:val="20"/>
          <w:szCs w:val="20"/>
        </w:rPr>
        <w:t xml:space="preserve">and commitment </w:t>
      </w:r>
      <w:r w:rsidR="00601E53" w:rsidRPr="00102697">
        <w:rPr>
          <w:rFonts w:ascii="Arial" w:hAnsi="Arial" w:cs="Arial"/>
          <w:sz w:val="20"/>
          <w:szCs w:val="20"/>
        </w:rPr>
        <w:t>to serve</w:t>
      </w:r>
      <w:r w:rsidR="00102697" w:rsidRPr="00102697">
        <w:rPr>
          <w:rFonts w:ascii="Arial" w:hAnsi="Arial" w:cs="Arial"/>
          <w:sz w:val="20"/>
          <w:szCs w:val="20"/>
        </w:rPr>
        <w:t xml:space="preserve"> </w:t>
      </w:r>
      <w:r w:rsidR="006462D0">
        <w:rPr>
          <w:rFonts w:ascii="Arial" w:hAnsi="Arial" w:cs="Arial"/>
          <w:sz w:val="20"/>
          <w:szCs w:val="20"/>
        </w:rPr>
        <w:t>China and</w:t>
      </w:r>
      <w:r w:rsidR="00601E53">
        <w:rPr>
          <w:rFonts w:ascii="Arial" w:hAnsi="Arial" w:cs="Arial"/>
          <w:sz w:val="20"/>
          <w:szCs w:val="20"/>
        </w:rPr>
        <w:t xml:space="preserve"> other </w:t>
      </w:r>
      <w:r w:rsidR="00601E53" w:rsidRPr="00601E53">
        <w:rPr>
          <w:rFonts w:ascii="Arial" w:hAnsi="Arial" w:cs="Arial"/>
          <w:sz w:val="20"/>
          <w:szCs w:val="20"/>
        </w:rPr>
        <w:t>growth markets</w:t>
      </w:r>
      <w:r w:rsidR="006462D0" w:rsidRPr="00601E53">
        <w:rPr>
          <w:rFonts w:ascii="Arial" w:hAnsi="Arial" w:cs="Arial"/>
          <w:sz w:val="20"/>
          <w:szCs w:val="20"/>
        </w:rPr>
        <w:t xml:space="preserve"> </w:t>
      </w:r>
      <w:r w:rsidR="006462D0">
        <w:rPr>
          <w:rFonts w:ascii="Arial" w:hAnsi="Arial" w:cs="Arial"/>
          <w:sz w:val="20"/>
          <w:szCs w:val="20"/>
        </w:rPr>
        <w:t>throughout Asia.</w:t>
      </w:r>
      <w:r w:rsidR="00102697" w:rsidRPr="00102697">
        <w:rPr>
          <w:rFonts w:ascii="Arial" w:hAnsi="Arial" w:cs="Arial"/>
          <w:sz w:val="20"/>
          <w:szCs w:val="20"/>
        </w:rPr>
        <w:t>”</w:t>
      </w:r>
    </w:p>
    <w:p w14:paraId="6559D8F1" w14:textId="77777777" w:rsidR="00EB2580" w:rsidRDefault="00EB2580" w:rsidP="00166D53">
      <w:pPr>
        <w:rPr>
          <w:rFonts w:ascii="Arial" w:hAnsi="Arial" w:cs="Arial"/>
          <w:b/>
          <w:sz w:val="20"/>
          <w:szCs w:val="20"/>
        </w:rPr>
      </w:pPr>
    </w:p>
    <w:p w14:paraId="29129647" w14:textId="6EC83C81" w:rsidR="00166D53" w:rsidRPr="00712495" w:rsidRDefault="00166D53" w:rsidP="00166D53">
      <w:pPr>
        <w:rPr>
          <w:rStyle w:val="Hyperlink"/>
          <w:rFonts w:ascii="Arial" w:hAnsi="Arial" w:cs="Arial"/>
          <w:b/>
          <w:sz w:val="20"/>
          <w:szCs w:val="20"/>
        </w:rPr>
      </w:pPr>
      <w:r>
        <w:rPr>
          <w:rFonts w:ascii="Arial" w:hAnsi="Arial" w:cs="Arial"/>
          <w:b/>
          <w:sz w:val="20"/>
          <w:szCs w:val="20"/>
        </w:rPr>
        <w:fldChar w:fldCharType="begin"/>
      </w:r>
      <w:r w:rsidR="0065614A">
        <w:rPr>
          <w:rFonts w:ascii="Arial" w:hAnsi="Arial" w:cs="Arial"/>
          <w:b/>
          <w:sz w:val="20"/>
          <w:szCs w:val="20"/>
        </w:rPr>
        <w:instrText>HYPERLINK "https://www.michelman.com.cn/?utm_source=PR&amp;utm_medium=email&amp;utm_campaign=msc_opening"</w:instrText>
      </w:r>
      <w:r>
        <w:rPr>
          <w:rFonts w:ascii="Arial" w:hAnsi="Arial" w:cs="Arial"/>
          <w:b/>
          <w:sz w:val="20"/>
          <w:szCs w:val="20"/>
        </w:rPr>
        <w:fldChar w:fldCharType="separate"/>
      </w:r>
      <w:r w:rsidRPr="00712495">
        <w:rPr>
          <w:rStyle w:val="Hyperlink"/>
          <w:rFonts w:ascii="Arial" w:hAnsi="Arial" w:cs="Arial"/>
          <w:b/>
          <w:sz w:val="20"/>
          <w:szCs w:val="20"/>
        </w:rPr>
        <w:t>About Michelman</w:t>
      </w:r>
    </w:p>
    <w:p w14:paraId="44433076" w14:textId="77777777" w:rsidR="0080676E" w:rsidRDefault="00166D53" w:rsidP="00166D53">
      <w:pPr>
        <w:rPr>
          <w:rFonts w:ascii="Arial" w:hAnsi="Arial" w:cs="Arial"/>
          <w:b/>
          <w:sz w:val="20"/>
          <w:szCs w:val="20"/>
        </w:rPr>
      </w:pPr>
      <w:r>
        <w:rPr>
          <w:rFonts w:ascii="Arial" w:hAnsi="Arial" w:cs="Arial"/>
          <w:b/>
          <w:sz w:val="20"/>
          <w:szCs w:val="20"/>
        </w:rPr>
        <w:fldChar w:fldCharType="end"/>
      </w:r>
    </w:p>
    <w:p w14:paraId="78008C1C" w14:textId="5B8D1DBE" w:rsidR="0080676E" w:rsidRDefault="00FC2305" w:rsidP="00FC2305">
      <w:pPr>
        <w:rPr>
          <w:rFonts w:ascii="Arial" w:hAnsi="Arial" w:cs="Arial"/>
          <w:sz w:val="20"/>
          <w:szCs w:val="20"/>
        </w:rPr>
      </w:pPr>
      <w:r w:rsidRPr="00FC2305">
        <w:rPr>
          <w:rFonts w:ascii="Arial" w:hAnsi="Arial" w:cs="Arial"/>
          <w:sz w:val="20"/>
          <w:szCs w:val="20"/>
        </w:rPr>
        <w:t>Motivated by unwavering values, and ingrained with a passion for innovation, Michelman is a global developer and manufacturer of specialized sustainable chemistry used in industrial and agricultural coatings, digital printing, consumer packaging, and advanced composites for automotive and aerospace. They have production facilities in North America, Europe</w:t>
      </w:r>
      <w:r w:rsidR="00E43959">
        <w:rPr>
          <w:rFonts w:ascii="Arial" w:hAnsi="Arial" w:cs="Arial"/>
          <w:sz w:val="20"/>
          <w:szCs w:val="20"/>
        </w:rPr>
        <w:t>,</w:t>
      </w:r>
      <w:r w:rsidRPr="00FC2305">
        <w:rPr>
          <w:rFonts w:ascii="Arial" w:hAnsi="Arial" w:cs="Arial"/>
          <w:sz w:val="20"/>
          <w:szCs w:val="20"/>
        </w:rPr>
        <w:t xml:space="preserve"> and Asia, product development and technical service centers in several major global markets, and a worldwide team of highly trained business development personnel. From helping grow food and keep it fresh, to making vehicles lighter and more fuel efficient, to shielding our homes from the elements, Michelman‘s environmentally conscious solutions protect and enhance the materials that shape our world.</w:t>
      </w:r>
    </w:p>
    <w:p w14:paraId="5F721D7E" w14:textId="77777777" w:rsidR="00FC2305" w:rsidRDefault="00FC2305" w:rsidP="00FC2305">
      <w:pPr>
        <w:rPr>
          <w:rFonts w:ascii="Arial" w:hAnsi="Arial" w:cs="Arial"/>
          <w:b/>
          <w:sz w:val="20"/>
          <w:szCs w:val="20"/>
        </w:rPr>
      </w:pPr>
    </w:p>
    <w:p w14:paraId="3660CE17" w14:textId="77777777" w:rsidR="0019098D" w:rsidRDefault="00ED5EAB" w:rsidP="0019098D">
      <w:pPr>
        <w:jc w:val="center"/>
        <w:rPr>
          <w:rFonts w:ascii="Arial" w:hAnsi="Arial" w:cs="Arial"/>
          <w:sz w:val="20"/>
          <w:szCs w:val="20"/>
        </w:rPr>
      </w:pPr>
      <w:r w:rsidRPr="0019098D">
        <w:rPr>
          <w:rFonts w:ascii="Arial" w:hAnsi="Arial" w:cs="Arial"/>
          <w:sz w:val="20"/>
          <w:szCs w:val="20"/>
        </w:rPr>
        <w:t>###</w:t>
      </w:r>
    </w:p>
    <w:p w14:paraId="3ACF1888" w14:textId="77777777" w:rsidR="00845119" w:rsidRDefault="00845119" w:rsidP="00845119">
      <w:pPr>
        <w:rPr>
          <w:rFonts w:ascii="Arial" w:hAnsi="Arial" w:cs="Arial"/>
          <w:sz w:val="20"/>
          <w:szCs w:val="20"/>
        </w:rPr>
      </w:pPr>
    </w:p>
    <w:p w14:paraId="35ECDA85" w14:textId="77777777" w:rsidR="00845119" w:rsidRDefault="00845119" w:rsidP="00845119">
      <w:pPr>
        <w:rPr>
          <w:rFonts w:ascii="Arial" w:hAnsi="Arial" w:cs="Arial"/>
          <w:b/>
          <w:color w:val="000000"/>
          <w:sz w:val="20"/>
          <w:szCs w:val="20"/>
          <w:u w:val="single"/>
        </w:rPr>
      </w:pPr>
      <w:r w:rsidRPr="001D7D14">
        <w:rPr>
          <w:rFonts w:ascii="Arial" w:hAnsi="Arial" w:cs="Arial"/>
          <w:b/>
          <w:color w:val="000000"/>
          <w:sz w:val="20"/>
          <w:szCs w:val="20"/>
          <w:u w:val="single"/>
        </w:rPr>
        <w:t xml:space="preserve">Client Contacts: </w:t>
      </w:r>
    </w:p>
    <w:p w14:paraId="5A87F43C" w14:textId="77777777" w:rsidR="00845119" w:rsidRDefault="00845119" w:rsidP="00845119">
      <w:pPr>
        <w:rPr>
          <w:rFonts w:ascii="Arial" w:hAnsi="Arial" w:cs="Arial"/>
          <w:b/>
          <w:color w:val="000000"/>
          <w:sz w:val="20"/>
          <w:szCs w:val="20"/>
          <w:u w:val="single"/>
        </w:rPr>
      </w:pPr>
    </w:p>
    <w:p w14:paraId="2CB18C6C" w14:textId="77777777" w:rsidR="00845119" w:rsidRDefault="00845119" w:rsidP="00845119">
      <w:pPr>
        <w:rPr>
          <w:rFonts w:ascii="Arial" w:hAnsi="Arial" w:cs="Arial"/>
          <w:b/>
          <w:i/>
          <w:color w:val="000000"/>
          <w:sz w:val="20"/>
          <w:szCs w:val="20"/>
        </w:rPr>
        <w:sectPr w:rsidR="00845119" w:rsidSect="00845119">
          <w:headerReference w:type="even" r:id="rId12"/>
          <w:footerReference w:type="default" r:id="rId13"/>
          <w:type w:val="continuous"/>
          <w:pgSz w:w="12240" w:h="15840"/>
          <w:pgMar w:top="1440" w:right="1440" w:bottom="1530" w:left="1440" w:header="720" w:footer="720" w:gutter="0"/>
          <w:cols w:space="720"/>
          <w:docGrid w:linePitch="360"/>
        </w:sectPr>
      </w:pPr>
    </w:p>
    <w:p w14:paraId="3264D0EB" w14:textId="77777777" w:rsidR="00845119" w:rsidRPr="009A36DA" w:rsidRDefault="00845119" w:rsidP="00845119">
      <w:pPr>
        <w:rPr>
          <w:rFonts w:ascii="Arial" w:hAnsi="Arial" w:cs="Arial"/>
          <w:b/>
          <w:color w:val="000000"/>
          <w:sz w:val="20"/>
          <w:szCs w:val="20"/>
          <w:u w:val="single"/>
        </w:rPr>
      </w:pPr>
      <w:r>
        <w:rPr>
          <w:rFonts w:ascii="Arial" w:hAnsi="Arial" w:cs="Arial"/>
          <w:b/>
          <w:i/>
          <w:color w:val="000000"/>
          <w:sz w:val="20"/>
          <w:szCs w:val="20"/>
        </w:rPr>
        <w:t>Worldwide:</w:t>
      </w:r>
      <w:r w:rsidRPr="009A36DA">
        <w:rPr>
          <w:rFonts w:ascii="Arial" w:hAnsi="Arial" w:cs="Arial"/>
          <w:b/>
          <w:i/>
          <w:color w:val="000000"/>
          <w:sz w:val="20"/>
          <w:szCs w:val="20"/>
        </w:rPr>
        <w:br/>
      </w:r>
      <w:r w:rsidRPr="009A36DA">
        <w:rPr>
          <w:rFonts w:ascii="Arial" w:hAnsi="Arial" w:cs="Arial"/>
          <w:color w:val="000000"/>
          <w:sz w:val="20"/>
          <w:szCs w:val="20"/>
        </w:rPr>
        <w:t xml:space="preserve">Ms. </w:t>
      </w:r>
      <w:r w:rsidR="0023429B">
        <w:rPr>
          <w:rFonts w:ascii="Arial" w:hAnsi="Arial" w:cs="Arial"/>
          <w:color w:val="000000"/>
          <w:sz w:val="20"/>
          <w:szCs w:val="20"/>
        </w:rPr>
        <w:t>Doreen Stanley</w:t>
      </w:r>
    </w:p>
    <w:p w14:paraId="60AF9E5C" w14:textId="77777777" w:rsidR="00845119" w:rsidRPr="009A36DA" w:rsidRDefault="0023429B" w:rsidP="00845119">
      <w:pPr>
        <w:tabs>
          <w:tab w:val="left" w:pos="1152"/>
        </w:tabs>
        <w:rPr>
          <w:rFonts w:ascii="Arial" w:hAnsi="Arial" w:cs="Arial"/>
          <w:color w:val="000000"/>
          <w:sz w:val="20"/>
          <w:szCs w:val="20"/>
        </w:rPr>
      </w:pPr>
      <w:r>
        <w:rPr>
          <w:rFonts w:ascii="Arial" w:hAnsi="Arial" w:cs="Arial"/>
          <w:color w:val="000000"/>
          <w:sz w:val="20"/>
          <w:szCs w:val="20"/>
        </w:rPr>
        <w:t>Content Marketing Manager</w:t>
      </w:r>
      <w:r w:rsidR="00845119">
        <w:rPr>
          <w:rFonts w:ascii="Arial" w:hAnsi="Arial" w:cs="Arial"/>
          <w:color w:val="000000"/>
          <w:sz w:val="20"/>
          <w:szCs w:val="20"/>
        </w:rPr>
        <w:t xml:space="preserve">    </w:t>
      </w:r>
      <w:r w:rsidR="00845119">
        <w:rPr>
          <w:rFonts w:ascii="Arial" w:hAnsi="Arial" w:cs="Arial"/>
          <w:color w:val="000000"/>
          <w:sz w:val="20"/>
          <w:szCs w:val="20"/>
        </w:rPr>
        <w:tab/>
      </w:r>
    </w:p>
    <w:p w14:paraId="4C5B2B34" w14:textId="77777777" w:rsidR="00845119" w:rsidRPr="009A36DA" w:rsidRDefault="000A1BCB" w:rsidP="00845119">
      <w:pPr>
        <w:tabs>
          <w:tab w:val="left" w:pos="1152"/>
        </w:tabs>
        <w:rPr>
          <w:rFonts w:ascii="Arial" w:hAnsi="Arial" w:cs="Arial"/>
          <w:color w:val="000000"/>
          <w:sz w:val="20"/>
          <w:szCs w:val="20"/>
        </w:rPr>
      </w:pPr>
      <w:hyperlink r:id="rId14" w:history="1">
        <w:r w:rsidR="0023429B" w:rsidRPr="0095350C">
          <w:rPr>
            <w:rStyle w:val="Hyperlink"/>
            <w:rFonts w:ascii="Arial" w:hAnsi="Arial" w:cs="Arial"/>
            <w:sz w:val="20"/>
            <w:szCs w:val="20"/>
          </w:rPr>
          <w:t>doreenstanley@michelman.com</w:t>
        </w:r>
      </w:hyperlink>
    </w:p>
    <w:p w14:paraId="6095466D" w14:textId="77777777" w:rsidR="00845119" w:rsidRDefault="00845119" w:rsidP="00845119">
      <w:pPr>
        <w:tabs>
          <w:tab w:val="left" w:pos="1152"/>
        </w:tabs>
        <w:rPr>
          <w:rFonts w:ascii="Arial" w:hAnsi="Arial" w:cs="Arial"/>
          <w:color w:val="000000"/>
          <w:sz w:val="20"/>
          <w:szCs w:val="20"/>
        </w:rPr>
      </w:pPr>
      <w:r>
        <w:rPr>
          <w:rFonts w:ascii="Arial" w:hAnsi="Arial" w:cs="Arial"/>
          <w:color w:val="000000"/>
          <w:sz w:val="20"/>
          <w:szCs w:val="20"/>
        </w:rPr>
        <w:t>+</w:t>
      </w:r>
      <w:r w:rsidR="0023429B">
        <w:rPr>
          <w:rFonts w:ascii="Arial" w:hAnsi="Arial" w:cs="Arial"/>
          <w:color w:val="000000"/>
          <w:sz w:val="20"/>
          <w:szCs w:val="20"/>
        </w:rPr>
        <w:t>1 513 794 4285</w:t>
      </w:r>
    </w:p>
    <w:p w14:paraId="59BBA9F3" w14:textId="77777777" w:rsidR="00845119" w:rsidRPr="009A36DA" w:rsidRDefault="00845119" w:rsidP="00845119">
      <w:pPr>
        <w:tabs>
          <w:tab w:val="left" w:pos="1152"/>
        </w:tabs>
        <w:rPr>
          <w:rFonts w:ascii="Arial" w:hAnsi="Arial" w:cs="Arial"/>
          <w:b/>
          <w:i/>
          <w:color w:val="000000"/>
          <w:sz w:val="20"/>
          <w:szCs w:val="20"/>
        </w:rPr>
      </w:pPr>
      <w:r w:rsidRPr="00607066">
        <w:rPr>
          <w:rFonts w:ascii="Arial" w:hAnsi="Arial" w:cs="Arial"/>
          <w:b/>
          <w:i/>
          <w:sz w:val="20"/>
          <w:szCs w:val="20"/>
        </w:rPr>
        <w:t>In</w:t>
      </w:r>
      <w:r w:rsidRPr="009A36DA">
        <w:rPr>
          <w:rFonts w:ascii="Arial" w:hAnsi="Arial" w:cs="Arial"/>
          <w:b/>
          <w:i/>
          <w:color w:val="000000"/>
          <w:sz w:val="20"/>
          <w:szCs w:val="20"/>
        </w:rPr>
        <w:t xml:space="preserve"> Asia:</w:t>
      </w:r>
    </w:p>
    <w:p w14:paraId="0F73ADC4" w14:textId="77777777" w:rsidR="00845119" w:rsidRPr="009A36DA" w:rsidRDefault="00845119" w:rsidP="00845119">
      <w:pPr>
        <w:tabs>
          <w:tab w:val="left" w:pos="1152"/>
        </w:tabs>
        <w:rPr>
          <w:rFonts w:ascii="Arial" w:hAnsi="Arial" w:cs="Arial"/>
          <w:color w:val="000000"/>
          <w:sz w:val="20"/>
          <w:szCs w:val="20"/>
        </w:rPr>
      </w:pPr>
      <w:r w:rsidRPr="009A36DA">
        <w:rPr>
          <w:rFonts w:ascii="Arial" w:hAnsi="Arial" w:cs="Arial"/>
          <w:color w:val="000000"/>
          <w:sz w:val="20"/>
          <w:szCs w:val="20"/>
        </w:rPr>
        <w:t>Ms. Erica Liao</w:t>
      </w:r>
    </w:p>
    <w:p w14:paraId="63DDED8D" w14:textId="77777777" w:rsidR="00845119" w:rsidRPr="009A36DA" w:rsidRDefault="00845119" w:rsidP="00845119">
      <w:pPr>
        <w:tabs>
          <w:tab w:val="left" w:pos="1152"/>
        </w:tabs>
        <w:rPr>
          <w:rFonts w:ascii="Arial" w:hAnsi="Arial" w:cs="Arial"/>
          <w:color w:val="000000"/>
          <w:sz w:val="20"/>
          <w:szCs w:val="20"/>
        </w:rPr>
      </w:pPr>
      <w:r>
        <w:rPr>
          <w:rFonts w:ascii="Arial" w:hAnsi="Arial" w:cs="Arial"/>
          <w:color w:val="000000"/>
          <w:sz w:val="20"/>
          <w:szCs w:val="20"/>
        </w:rPr>
        <w:t>Marketing Communications Manager</w:t>
      </w:r>
    </w:p>
    <w:p w14:paraId="53EF20A6" w14:textId="77777777" w:rsidR="00845119" w:rsidRPr="009A36DA" w:rsidRDefault="000A1BCB" w:rsidP="00845119">
      <w:pPr>
        <w:tabs>
          <w:tab w:val="left" w:pos="1152"/>
        </w:tabs>
        <w:rPr>
          <w:rFonts w:ascii="Arial" w:hAnsi="Arial" w:cs="Arial"/>
          <w:color w:val="000000"/>
          <w:sz w:val="20"/>
          <w:szCs w:val="20"/>
        </w:rPr>
      </w:pPr>
      <w:hyperlink r:id="rId15" w:history="1">
        <w:r w:rsidR="00845119" w:rsidRPr="009A36DA">
          <w:rPr>
            <w:rStyle w:val="Hyperlink"/>
            <w:rFonts w:ascii="Arial" w:hAnsi="Arial" w:cs="Arial"/>
            <w:sz w:val="20"/>
            <w:szCs w:val="20"/>
          </w:rPr>
          <w:t>ericaliao@michelman.com</w:t>
        </w:r>
      </w:hyperlink>
    </w:p>
    <w:p w14:paraId="17C465C3" w14:textId="77777777" w:rsidR="00845119" w:rsidRDefault="00845119" w:rsidP="00845119">
      <w:pPr>
        <w:tabs>
          <w:tab w:val="left" w:pos="1152"/>
        </w:tabs>
        <w:rPr>
          <w:rStyle w:val="rpc61"/>
          <w:rFonts w:ascii="Arial" w:hAnsi="Arial" w:cs="Arial"/>
          <w:sz w:val="20"/>
          <w:szCs w:val="20"/>
        </w:rPr>
      </w:pPr>
      <w:r w:rsidRPr="009A36DA">
        <w:rPr>
          <w:rStyle w:val="rpc61"/>
          <w:rFonts w:ascii="Arial" w:hAnsi="Arial" w:cs="Arial"/>
          <w:sz w:val="20"/>
          <w:szCs w:val="20"/>
        </w:rPr>
        <w:t>+86 21 2098 6880 x8002</w:t>
      </w:r>
    </w:p>
    <w:p w14:paraId="64809B11" w14:textId="77777777" w:rsidR="00845119" w:rsidRDefault="00845119" w:rsidP="00845119">
      <w:pPr>
        <w:tabs>
          <w:tab w:val="left" w:pos="1152"/>
        </w:tabs>
        <w:rPr>
          <w:rFonts w:ascii="Arial" w:hAnsi="Arial" w:cs="Arial"/>
          <w:b/>
          <w:sz w:val="20"/>
          <w:szCs w:val="20"/>
          <w:u w:val="single"/>
        </w:rPr>
        <w:sectPr w:rsidR="00845119" w:rsidSect="00B052A2">
          <w:type w:val="continuous"/>
          <w:pgSz w:w="12240" w:h="15840"/>
          <w:pgMar w:top="1440" w:right="1440" w:bottom="1530" w:left="1440" w:header="720" w:footer="720" w:gutter="0"/>
          <w:cols w:num="2" w:space="720"/>
          <w:docGrid w:linePitch="360"/>
        </w:sectPr>
      </w:pPr>
    </w:p>
    <w:p w14:paraId="34C9C1FA" w14:textId="77777777" w:rsidR="00845119" w:rsidRDefault="00845119" w:rsidP="00845119">
      <w:pPr>
        <w:tabs>
          <w:tab w:val="left" w:pos="1152"/>
        </w:tabs>
        <w:rPr>
          <w:rFonts w:ascii="Arial" w:hAnsi="Arial" w:cs="Arial"/>
          <w:b/>
          <w:sz w:val="20"/>
          <w:szCs w:val="20"/>
          <w:u w:val="single"/>
        </w:rPr>
      </w:pPr>
    </w:p>
    <w:p w14:paraId="3B2375C1" w14:textId="77777777" w:rsidR="00043C75" w:rsidRPr="000346E2" w:rsidRDefault="00043C75" w:rsidP="00043C75">
      <w:pPr>
        <w:tabs>
          <w:tab w:val="left" w:pos="1152"/>
        </w:tabs>
        <w:rPr>
          <w:rFonts w:ascii="Arial" w:hAnsi="Arial" w:cs="Arial"/>
          <w:b/>
          <w:sz w:val="20"/>
          <w:szCs w:val="20"/>
          <w:u w:val="single"/>
        </w:rPr>
      </w:pPr>
      <w:r w:rsidRPr="000346E2">
        <w:rPr>
          <w:rFonts w:ascii="Arial" w:hAnsi="Arial" w:cs="Arial"/>
          <w:b/>
          <w:sz w:val="20"/>
          <w:szCs w:val="20"/>
          <w:u w:val="single"/>
        </w:rPr>
        <w:t>Agency Contact:</w:t>
      </w:r>
    </w:p>
    <w:p w14:paraId="5A693019" w14:textId="77777777" w:rsidR="00043C75" w:rsidRDefault="00043C75" w:rsidP="00043C75">
      <w:pPr>
        <w:rPr>
          <w:rFonts w:ascii="Arial" w:hAnsi="Arial" w:cs="Arial"/>
          <w:sz w:val="20"/>
          <w:szCs w:val="20"/>
        </w:rPr>
      </w:pPr>
      <w:r w:rsidRPr="005A223E">
        <w:rPr>
          <w:rFonts w:ascii="Arial" w:hAnsi="Arial" w:cs="Arial"/>
          <w:sz w:val="20"/>
          <w:szCs w:val="20"/>
        </w:rPr>
        <w:t>Mr. Jeffry Caudill</w:t>
      </w:r>
    </w:p>
    <w:p w14:paraId="106717C3" w14:textId="77777777" w:rsidR="00043C75" w:rsidRDefault="00043C75" w:rsidP="00043C75">
      <w:pPr>
        <w:rPr>
          <w:rFonts w:ascii="Arial" w:hAnsi="Arial" w:cs="Arial"/>
          <w:sz w:val="20"/>
          <w:szCs w:val="20"/>
        </w:rPr>
      </w:pPr>
      <w:r>
        <w:rPr>
          <w:rFonts w:ascii="Arial" w:hAnsi="Arial" w:cs="Arial"/>
          <w:sz w:val="20"/>
          <w:szCs w:val="20"/>
        </w:rPr>
        <w:t>Gingerquill, Inc.</w:t>
      </w:r>
    </w:p>
    <w:p w14:paraId="5E073DCC" w14:textId="77777777" w:rsidR="00043C75" w:rsidRPr="005A223E" w:rsidRDefault="00043C75" w:rsidP="00043C75">
      <w:pPr>
        <w:rPr>
          <w:rFonts w:ascii="Arial" w:hAnsi="Arial" w:cs="Arial"/>
          <w:sz w:val="20"/>
          <w:szCs w:val="20"/>
        </w:rPr>
      </w:pPr>
      <w:r>
        <w:rPr>
          <w:rFonts w:ascii="Arial" w:hAnsi="Arial" w:cs="Arial"/>
          <w:sz w:val="20"/>
          <w:szCs w:val="20"/>
        </w:rPr>
        <w:t>President</w:t>
      </w:r>
    </w:p>
    <w:p w14:paraId="56DAB085" w14:textId="77777777" w:rsidR="00043C75" w:rsidRPr="005A223E" w:rsidRDefault="000A1BCB" w:rsidP="00043C75">
      <w:pPr>
        <w:rPr>
          <w:rFonts w:ascii="Arial" w:hAnsi="Arial" w:cs="Arial"/>
          <w:sz w:val="20"/>
          <w:szCs w:val="20"/>
        </w:rPr>
      </w:pPr>
      <w:hyperlink r:id="rId16" w:history="1">
        <w:r w:rsidR="00043C75" w:rsidRPr="005A223E">
          <w:rPr>
            <w:rStyle w:val="Hyperlink"/>
            <w:rFonts w:ascii="Arial" w:hAnsi="Arial" w:cs="Arial"/>
            <w:sz w:val="20"/>
            <w:szCs w:val="20"/>
          </w:rPr>
          <w:t>jcaudill@gingerquill.com</w:t>
        </w:r>
      </w:hyperlink>
    </w:p>
    <w:p w14:paraId="1EB2D05C" w14:textId="77777777" w:rsidR="00043C75" w:rsidRPr="005A223E" w:rsidRDefault="00043C75" w:rsidP="00043C75">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448</w:t>
      </w:r>
      <w:r>
        <w:rPr>
          <w:rFonts w:ascii="Arial" w:hAnsi="Arial" w:cs="Arial"/>
          <w:sz w:val="20"/>
          <w:szCs w:val="20"/>
        </w:rPr>
        <w:t xml:space="preserve"> </w:t>
      </w:r>
      <w:r w:rsidRPr="005A223E">
        <w:rPr>
          <w:rFonts w:ascii="Arial" w:hAnsi="Arial" w:cs="Arial"/>
          <w:sz w:val="20"/>
          <w:szCs w:val="20"/>
        </w:rPr>
        <w:t>1140</w:t>
      </w:r>
    </w:p>
    <w:p w14:paraId="4CF01E6E" w14:textId="77777777" w:rsidR="00043C75" w:rsidRPr="002662D4" w:rsidRDefault="00043C75" w:rsidP="00043C75">
      <w:pPr>
        <w:spacing w:line="360" w:lineRule="auto"/>
        <w:rPr>
          <w:rFonts w:ascii="Arial" w:hAnsi="Arial" w:cs="Arial"/>
          <w:sz w:val="20"/>
          <w:szCs w:val="20"/>
          <w:u w:val="single"/>
        </w:rPr>
      </w:pPr>
    </w:p>
    <w:p w14:paraId="32CC46F7" w14:textId="77777777" w:rsidR="00043C75" w:rsidRPr="001D7D14" w:rsidRDefault="00043C75" w:rsidP="00043C75">
      <w:pPr>
        <w:spacing w:line="360" w:lineRule="auto"/>
        <w:rPr>
          <w:rFonts w:ascii="Arial" w:hAnsi="Arial" w:cs="Arial"/>
          <w:b/>
          <w:sz w:val="20"/>
          <w:szCs w:val="20"/>
          <w:u w:val="single"/>
        </w:rPr>
      </w:pPr>
      <w:r w:rsidRPr="001D7D14">
        <w:rPr>
          <w:rFonts w:ascii="Arial" w:hAnsi="Arial" w:cs="Arial"/>
          <w:b/>
          <w:sz w:val="20"/>
          <w:szCs w:val="20"/>
          <w:u w:val="single"/>
        </w:rPr>
        <w:t>Michelman Global Headquarters</w:t>
      </w:r>
    </w:p>
    <w:p w14:paraId="61CB45E0" w14:textId="77777777" w:rsidR="00043C75" w:rsidRPr="005A223E" w:rsidRDefault="00043C75" w:rsidP="00043C75">
      <w:pPr>
        <w:rPr>
          <w:rFonts w:ascii="Arial" w:hAnsi="Arial" w:cs="Arial"/>
          <w:sz w:val="20"/>
          <w:szCs w:val="20"/>
        </w:rPr>
      </w:pPr>
      <w:r w:rsidRPr="005A223E">
        <w:rPr>
          <w:rFonts w:ascii="Arial" w:hAnsi="Arial" w:cs="Arial"/>
          <w:sz w:val="20"/>
          <w:szCs w:val="20"/>
        </w:rPr>
        <w:t>9080 Shell Road</w:t>
      </w:r>
    </w:p>
    <w:p w14:paraId="4E447B8A" w14:textId="77777777" w:rsidR="00043C75" w:rsidRPr="005A223E" w:rsidRDefault="00043C75" w:rsidP="00043C75">
      <w:pPr>
        <w:rPr>
          <w:rFonts w:ascii="Arial" w:hAnsi="Arial" w:cs="Arial"/>
          <w:sz w:val="20"/>
          <w:szCs w:val="20"/>
        </w:rPr>
      </w:pPr>
      <w:r w:rsidRPr="005A223E">
        <w:rPr>
          <w:rFonts w:ascii="Arial" w:hAnsi="Arial" w:cs="Arial"/>
          <w:sz w:val="20"/>
          <w:szCs w:val="20"/>
        </w:rPr>
        <w:t>Cincinnati, OH  45236</w:t>
      </w:r>
    </w:p>
    <w:p w14:paraId="34443CD1" w14:textId="77777777" w:rsidR="00043C75" w:rsidRPr="005A223E" w:rsidRDefault="00043C75" w:rsidP="00043C75">
      <w:pPr>
        <w:rPr>
          <w:rFonts w:ascii="Arial" w:hAnsi="Arial" w:cs="Arial"/>
          <w:sz w:val="20"/>
          <w:szCs w:val="20"/>
        </w:rPr>
      </w:pPr>
      <w:r>
        <w:rPr>
          <w:rFonts w:ascii="Arial" w:hAnsi="Arial" w:cs="Arial"/>
          <w:sz w:val="20"/>
          <w:szCs w:val="20"/>
        </w:rPr>
        <w:t xml:space="preserve">+1 800 333 </w:t>
      </w:r>
      <w:r w:rsidRPr="005A223E">
        <w:rPr>
          <w:rFonts w:ascii="Arial" w:hAnsi="Arial" w:cs="Arial"/>
          <w:sz w:val="20"/>
          <w:szCs w:val="20"/>
        </w:rPr>
        <w:t>1723 (US &amp; Canada)</w:t>
      </w:r>
    </w:p>
    <w:p w14:paraId="38DDF60B" w14:textId="77777777" w:rsidR="00043C75" w:rsidRPr="005A223E" w:rsidRDefault="00043C75" w:rsidP="00043C75">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793</w:t>
      </w:r>
      <w:r>
        <w:rPr>
          <w:rFonts w:ascii="Arial" w:hAnsi="Arial" w:cs="Arial"/>
          <w:sz w:val="20"/>
          <w:szCs w:val="20"/>
        </w:rPr>
        <w:t xml:space="preserve"> </w:t>
      </w:r>
      <w:r w:rsidRPr="005A223E">
        <w:rPr>
          <w:rFonts w:ascii="Arial" w:hAnsi="Arial" w:cs="Arial"/>
          <w:sz w:val="20"/>
          <w:szCs w:val="20"/>
        </w:rPr>
        <w:t>7766 (Worldwide)</w:t>
      </w:r>
    </w:p>
    <w:p w14:paraId="3634CEDA" w14:textId="77777777" w:rsidR="00043C75" w:rsidRPr="00607066" w:rsidRDefault="00043C75" w:rsidP="00043C75">
      <w:pPr>
        <w:rPr>
          <w:rFonts w:ascii="Arial" w:hAnsi="Arial" w:cs="Arial"/>
          <w:sz w:val="20"/>
          <w:szCs w:val="20"/>
          <w:lang w:val="de-DE"/>
        </w:rPr>
      </w:pPr>
      <w:r w:rsidRPr="00607066">
        <w:rPr>
          <w:rFonts w:ascii="Arial" w:hAnsi="Arial" w:cs="Arial"/>
          <w:sz w:val="20"/>
          <w:szCs w:val="20"/>
          <w:lang w:val="de-DE"/>
        </w:rPr>
        <w:t>+1 513 793 2504 (Fax)</w:t>
      </w:r>
    </w:p>
    <w:p w14:paraId="22F04648" w14:textId="77777777" w:rsidR="00043C75" w:rsidRPr="00607066" w:rsidRDefault="000A1BCB" w:rsidP="00043C75">
      <w:pPr>
        <w:rPr>
          <w:rFonts w:ascii="Arial" w:hAnsi="Arial" w:cs="Arial"/>
          <w:sz w:val="20"/>
          <w:szCs w:val="20"/>
          <w:lang w:val="de-DE"/>
        </w:rPr>
      </w:pPr>
      <w:hyperlink r:id="rId17" w:history="1">
        <w:r w:rsidR="00043C75" w:rsidRPr="00607066">
          <w:rPr>
            <w:rStyle w:val="Hyperlink"/>
            <w:rFonts w:ascii="Arial" w:hAnsi="Arial" w:cs="Arial"/>
            <w:color w:val="auto"/>
            <w:sz w:val="20"/>
            <w:szCs w:val="20"/>
            <w:lang w:val="de-DE"/>
          </w:rPr>
          <w:t>michelman.com</w:t>
        </w:r>
      </w:hyperlink>
      <w:r w:rsidR="00043C75" w:rsidRPr="00607066">
        <w:rPr>
          <w:rFonts w:ascii="Arial" w:hAnsi="Arial" w:cs="Arial"/>
          <w:sz w:val="20"/>
          <w:szCs w:val="20"/>
          <w:lang w:val="de-DE"/>
        </w:rPr>
        <w:t xml:space="preserve"> </w:t>
      </w:r>
    </w:p>
    <w:p w14:paraId="76C4FDC3" w14:textId="77777777" w:rsidR="00043C75" w:rsidRPr="00607066" w:rsidRDefault="000A1BCB" w:rsidP="00043C75">
      <w:pPr>
        <w:rPr>
          <w:rFonts w:ascii="Arial" w:hAnsi="Arial" w:cs="Arial"/>
          <w:b/>
          <w:i/>
          <w:sz w:val="20"/>
          <w:szCs w:val="20"/>
          <w:lang w:val="de-DE"/>
        </w:rPr>
      </w:pPr>
      <w:hyperlink r:id="rId18" w:history="1">
        <w:r w:rsidR="00043C75" w:rsidRPr="00607066">
          <w:rPr>
            <w:rStyle w:val="Hyperlink"/>
            <w:rFonts w:ascii="Arial" w:hAnsi="Arial" w:cs="Arial"/>
            <w:color w:val="auto"/>
            <w:sz w:val="20"/>
            <w:szCs w:val="20"/>
            <w:lang w:val="de-DE"/>
          </w:rPr>
          <w:t>michelman.com.cn</w:t>
        </w:r>
      </w:hyperlink>
    </w:p>
    <w:p w14:paraId="7E481839" w14:textId="77777777" w:rsidR="00043C75" w:rsidRPr="00607066" w:rsidRDefault="00043C75" w:rsidP="00043C75">
      <w:pPr>
        <w:rPr>
          <w:rFonts w:ascii="Arial" w:hAnsi="Arial" w:cs="Arial"/>
          <w:sz w:val="20"/>
          <w:szCs w:val="20"/>
          <w:lang w:val="de-DE"/>
        </w:rPr>
      </w:pPr>
    </w:p>
    <w:p w14:paraId="2ED6429C" w14:textId="77777777" w:rsidR="00845119" w:rsidRPr="00607066" w:rsidRDefault="00845119" w:rsidP="00043C75">
      <w:pPr>
        <w:tabs>
          <w:tab w:val="left" w:pos="1152"/>
        </w:tabs>
        <w:rPr>
          <w:rFonts w:ascii="Arial" w:hAnsi="Arial" w:cs="Arial"/>
          <w:sz w:val="20"/>
          <w:szCs w:val="20"/>
          <w:lang w:val="de-DE"/>
        </w:rPr>
      </w:pPr>
    </w:p>
    <w:sectPr w:rsidR="00845119" w:rsidRPr="00607066" w:rsidSect="0019098D">
      <w:headerReference w:type="even" r:id="rId19"/>
      <w:footerReference w:type="default" r:id="rId20"/>
      <w:type w:val="continuous"/>
      <w:pgSz w:w="12240" w:h="15840"/>
      <w:pgMar w:top="1440" w:right="1440" w:bottom="15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080C4A" w14:textId="77777777" w:rsidR="000A1BCB" w:rsidRDefault="000A1BCB" w:rsidP="00EA4CB1">
      <w:r>
        <w:separator/>
      </w:r>
    </w:p>
  </w:endnote>
  <w:endnote w:type="continuationSeparator" w:id="0">
    <w:p w14:paraId="298D42FC" w14:textId="77777777" w:rsidR="000A1BCB" w:rsidRDefault="000A1BCB" w:rsidP="00EA4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CDF07" w14:textId="77777777" w:rsidR="00845119" w:rsidRDefault="00845119">
    <w:pPr>
      <w:pStyle w:val="Footer"/>
    </w:pPr>
    <w:r>
      <w:rPr>
        <w:noProof/>
      </w:rPr>
      <w:drawing>
        <wp:anchor distT="0" distB="0" distL="114300" distR="114300" simplePos="0" relativeHeight="251661824" behindDoc="0" locked="0" layoutInCell="1" allowOverlap="1" wp14:anchorId="3692C42F" wp14:editId="377D129F">
          <wp:simplePos x="0" y="0"/>
          <wp:positionH relativeFrom="column">
            <wp:align>center</wp:align>
          </wp:positionH>
          <wp:positionV relativeFrom="page">
            <wp:align>bottom</wp:align>
          </wp:positionV>
          <wp:extent cx="7772400" cy="883529"/>
          <wp:effectExtent l="0" t="0" r="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04BE1" w14:textId="77777777" w:rsidR="00E646B2" w:rsidRDefault="00E646B2">
    <w:pPr>
      <w:pStyle w:val="Footer"/>
    </w:pPr>
    <w:r>
      <w:rPr>
        <w:noProof/>
      </w:rPr>
      <w:drawing>
        <wp:anchor distT="0" distB="0" distL="114300" distR="114300" simplePos="0" relativeHeight="251657728" behindDoc="0" locked="0" layoutInCell="1" allowOverlap="1" wp14:anchorId="17F520BE" wp14:editId="31F5E97F">
          <wp:simplePos x="0" y="0"/>
          <wp:positionH relativeFrom="column">
            <wp:align>center</wp:align>
          </wp:positionH>
          <wp:positionV relativeFrom="page">
            <wp:align>bottom</wp:align>
          </wp:positionV>
          <wp:extent cx="7772400" cy="883529"/>
          <wp:effectExtent l="0" t="0" r="0"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90AA7D" w14:textId="77777777" w:rsidR="000A1BCB" w:rsidRDefault="000A1BCB" w:rsidP="00EA4CB1">
      <w:r>
        <w:separator/>
      </w:r>
    </w:p>
  </w:footnote>
  <w:footnote w:type="continuationSeparator" w:id="0">
    <w:p w14:paraId="4300B32B" w14:textId="77777777" w:rsidR="000A1BCB" w:rsidRDefault="000A1BCB" w:rsidP="00EA4C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656CB" w14:textId="77777777" w:rsidR="00845119" w:rsidRDefault="00845119">
    <w:pPr>
      <w:pStyle w:val="Header"/>
    </w:pPr>
    <w:r>
      <w:rPr>
        <w:noProof/>
      </w:rPr>
      <w:drawing>
        <wp:anchor distT="0" distB="0" distL="114300" distR="114300" simplePos="0" relativeHeight="251660800" behindDoc="1" locked="0" layoutInCell="1" allowOverlap="1" wp14:anchorId="5072CF4A" wp14:editId="5F873421">
          <wp:simplePos x="0" y="0"/>
          <wp:positionH relativeFrom="margin">
            <wp:align>center</wp:align>
          </wp:positionH>
          <wp:positionV relativeFrom="margin">
            <wp:align>center</wp:align>
          </wp:positionV>
          <wp:extent cx="7772400" cy="10058400"/>
          <wp:effectExtent l="0" t="0" r="0" b="0"/>
          <wp:wrapNone/>
          <wp:docPr id="1" name="Picture 1"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0A1BCB">
      <w:rPr>
        <w:noProof/>
      </w:rPr>
      <w:pict w14:anchorId="60E7C5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0;margin-top:0;width:612pt;height:11in;z-index:-251653632;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50405" w14:textId="77777777" w:rsidR="00EA4CB1" w:rsidRDefault="00624857">
    <w:pPr>
      <w:pStyle w:val="Header"/>
    </w:pPr>
    <w:r>
      <w:rPr>
        <w:noProof/>
      </w:rPr>
      <w:drawing>
        <wp:anchor distT="0" distB="0" distL="114300" distR="114300" simplePos="0" relativeHeight="251656704" behindDoc="1" locked="0" layoutInCell="1" allowOverlap="1" wp14:anchorId="5440258B" wp14:editId="3BED1FC9">
          <wp:simplePos x="0" y="0"/>
          <wp:positionH relativeFrom="margin">
            <wp:align>center</wp:align>
          </wp:positionH>
          <wp:positionV relativeFrom="margin">
            <wp:align>center</wp:align>
          </wp:positionV>
          <wp:extent cx="7772400" cy="10058400"/>
          <wp:effectExtent l="0" t="0" r="0" b="0"/>
          <wp:wrapNone/>
          <wp:docPr id="8" name="Picture 8"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0A1BCB">
      <w:rPr>
        <w:noProof/>
      </w:rPr>
      <w:pict w14:anchorId="12E937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12pt;height:11in;z-index:-251657728;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011E9"/>
    <w:multiLevelType w:val="hybridMultilevel"/>
    <w:tmpl w:val="1F008562"/>
    <w:lvl w:ilvl="0" w:tplc="067AC67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3186B"/>
    <w:multiLevelType w:val="hybridMultilevel"/>
    <w:tmpl w:val="389C15D6"/>
    <w:lvl w:ilvl="0" w:tplc="5CB27992">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43E1BE3"/>
    <w:multiLevelType w:val="hybridMultilevel"/>
    <w:tmpl w:val="05FCD198"/>
    <w:lvl w:ilvl="0" w:tplc="0B8C5BE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11251A"/>
    <w:multiLevelType w:val="hybridMultilevel"/>
    <w:tmpl w:val="D5F82246"/>
    <w:lvl w:ilvl="0" w:tplc="04090003">
      <w:start w:val="1"/>
      <w:numFmt w:val="bullet"/>
      <w:lvlText w:val="o"/>
      <w:lvlJc w:val="left"/>
      <w:pPr>
        <w:ind w:left="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458E2BD1"/>
    <w:multiLevelType w:val="hybridMultilevel"/>
    <w:tmpl w:val="784C791E"/>
    <w:lvl w:ilvl="0" w:tplc="A0F68BDA">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6A30C2A"/>
    <w:multiLevelType w:val="hybridMultilevel"/>
    <w:tmpl w:val="B482908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59A01595"/>
    <w:multiLevelType w:val="hybridMultilevel"/>
    <w:tmpl w:val="6A5CDCA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0F97EAF"/>
    <w:multiLevelType w:val="hybridMultilevel"/>
    <w:tmpl w:val="6E5E81C4"/>
    <w:lvl w:ilvl="0" w:tplc="5F7CB55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DD32B2"/>
    <w:multiLevelType w:val="hybridMultilevel"/>
    <w:tmpl w:val="4942CA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F385E7F"/>
    <w:multiLevelType w:val="hybridMultilevel"/>
    <w:tmpl w:val="7BAE31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7"/>
  </w:num>
  <w:num w:numId="5">
    <w:abstractNumId w:val="1"/>
  </w:num>
  <w:num w:numId="6">
    <w:abstractNumId w:val="5"/>
  </w:num>
  <w:num w:numId="7">
    <w:abstractNumId w:val="6"/>
  </w:num>
  <w:num w:numId="8">
    <w:abstractNumId w:val="0"/>
  </w:num>
  <w:num w:numId="9">
    <w:abstractNumId w:va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NDc1MbEwszQ0sDBS0lEKTi0uzszPAykwqwUAVLUfPywAAAA="/>
    <w:docVar w:name="dgnword-docGUID" w:val="{FFD66B7A-8E28-4921-BE83-AEEFF18FA742}"/>
    <w:docVar w:name="dgnword-eventsink" w:val="147196448"/>
  </w:docVars>
  <w:rsids>
    <w:rsidRoot w:val="00EA4CB1"/>
    <w:rsid w:val="00001D6F"/>
    <w:rsid w:val="00005F80"/>
    <w:rsid w:val="000061DF"/>
    <w:rsid w:val="00006BAD"/>
    <w:rsid w:val="00006E83"/>
    <w:rsid w:val="00020B72"/>
    <w:rsid w:val="000219F4"/>
    <w:rsid w:val="00024D52"/>
    <w:rsid w:val="00024FED"/>
    <w:rsid w:val="00034C49"/>
    <w:rsid w:val="0003527D"/>
    <w:rsid w:val="000365E4"/>
    <w:rsid w:val="00040B86"/>
    <w:rsid w:val="00043C75"/>
    <w:rsid w:val="000466F2"/>
    <w:rsid w:val="000472FA"/>
    <w:rsid w:val="000514B1"/>
    <w:rsid w:val="000600D2"/>
    <w:rsid w:val="00075A98"/>
    <w:rsid w:val="00075B17"/>
    <w:rsid w:val="0007650B"/>
    <w:rsid w:val="00083584"/>
    <w:rsid w:val="00092AE0"/>
    <w:rsid w:val="00092BBF"/>
    <w:rsid w:val="00095DB6"/>
    <w:rsid w:val="000A04CA"/>
    <w:rsid w:val="000A1BCB"/>
    <w:rsid w:val="000A2FC2"/>
    <w:rsid w:val="000A3E95"/>
    <w:rsid w:val="000A56CC"/>
    <w:rsid w:val="000B1697"/>
    <w:rsid w:val="000B21D9"/>
    <w:rsid w:val="000B3AC8"/>
    <w:rsid w:val="000B496D"/>
    <w:rsid w:val="000D2C6A"/>
    <w:rsid w:val="000D4743"/>
    <w:rsid w:val="000D5C65"/>
    <w:rsid w:val="000D6504"/>
    <w:rsid w:val="000E0E29"/>
    <w:rsid w:val="000E2655"/>
    <w:rsid w:val="000E3D42"/>
    <w:rsid w:val="000E5ECE"/>
    <w:rsid w:val="000F7C84"/>
    <w:rsid w:val="00102697"/>
    <w:rsid w:val="00103DA2"/>
    <w:rsid w:val="001077AD"/>
    <w:rsid w:val="00110434"/>
    <w:rsid w:val="001121B3"/>
    <w:rsid w:val="00113048"/>
    <w:rsid w:val="00115D45"/>
    <w:rsid w:val="0012447E"/>
    <w:rsid w:val="00124B3E"/>
    <w:rsid w:val="00124B6F"/>
    <w:rsid w:val="00125891"/>
    <w:rsid w:val="001267E1"/>
    <w:rsid w:val="00130706"/>
    <w:rsid w:val="00130A2C"/>
    <w:rsid w:val="00133E7B"/>
    <w:rsid w:val="001374A2"/>
    <w:rsid w:val="0013795C"/>
    <w:rsid w:val="001442D7"/>
    <w:rsid w:val="00147855"/>
    <w:rsid w:val="00151DF4"/>
    <w:rsid w:val="001571FA"/>
    <w:rsid w:val="0016343C"/>
    <w:rsid w:val="00165B1F"/>
    <w:rsid w:val="00165F9D"/>
    <w:rsid w:val="001663AC"/>
    <w:rsid w:val="00166BA7"/>
    <w:rsid w:val="00166D53"/>
    <w:rsid w:val="001726BB"/>
    <w:rsid w:val="001739B6"/>
    <w:rsid w:val="00180CA6"/>
    <w:rsid w:val="001821A7"/>
    <w:rsid w:val="001824F2"/>
    <w:rsid w:val="00185E55"/>
    <w:rsid w:val="00187924"/>
    <w:rsid w:val="001879BF"/>
    <w:rsid w:val="0019098D"/>
    <w:rsid w:val="0019236F"/>
    <w:rsid w:val="001B679D"/>
    <w:rsid w:val="001C0618"/>
    <w:rsid w:val="001D1D52"/>
    <w:rsid w:val="001D5095"/>
    <w:rsid w:val="001E0FD4"/>
    <w:rsid w:val="001E400F"/>
    <w:rsid w:val="001E4222"/>
    <w:rsid w:val="001E5D9D"/>
    <w:rsid w:val="001F0DA5"/>
    <w:rsid w:val="001F225D"/>
    <w:rsid w:val="001F2FA2"/>
    <w:rsid w:val="001F3BE3"/>
    <w:rsid w:val="002123B5"/>
    <w:rsid w:val="0021572E"/>
    <w:rsid w:val="00216C69"/>
    <w:rsid w:val="002178C8"/>
    <w:rsid w:val="00217950"/>
    <w:rsid w:val="002337A5"/>
    <w:rsid w:val="00233CDF"/>
    <w:rsid w:val="0023429B"/>
    <w:rsid w:val="00234F6D"/>
    <w:rsid w:val="00240D16"/>
    <w:rsid w:val="002426DC"/>
    <w:rsid w:val="00244316"/>
    <w:rsid w:val="00247659"/>
    <w:rsid w:val="002506E7"/>
    <w:rsid w:val="0025488C"/>
    <w:rsid w:val="002634AC"/>
    <w:rsid w:val="00264899"/>
    <w:rsid w:val="00274C41"/>
    <w:rsid w:val="0027570D"/>
    <w:rsid w:val="002767F3"/>
    <w:rsid w:val="002901E2"/>
    <w:rsid w:val="00291891"/>
    <w:rsid w:val="002937AF"/>
    <w:rsid w:val="002967B7"/>
    <w:rsid w:val="002A3CE2"/>
    <w:rsid w:val="002A4661"/>
    <w:rsid w:val="002A720F"/>
    <w:rsid w:val="002B76A4"/>
    <w:rsid w:val="002C194F"/>
    <w:rsid w:val="002C5ADB"/>
    <w:rsid w:val="002C6245"/>
    <w:rsid w:val="002D3671"/>
    <w:rsid w:val="002D4C64"/>
    <w:rsid w:val="002E2B71"/>
    <w:rsid w:val="002F2BBC"/>
    <w:rsid w:val="002F5E5B"/>
    <w:rsid w:val="002F6879"/>
    <w:rsid w:val="002F7DC4"/>
    <w:rsid w:val="00300070"/>
    <w:rsid w:val="00303D6E"/>
    <w:rsid w:val="00316143"/>
    <w:rsid w:val="003174E2"/>
    <w:rsid w:val="00317E4A"/>
    <w:rsid w:val="00322671"/>
    <w:rsid w:val="003231A3"/>
    <w:rsid w:val="00323259"/>
    <w:rsid w:val="0032696E"/>
    <w:rsid w:val="00331B1F"/>
    <w:rsid w:val="0033447A"/>
    <w:rsid w:val="00340EBA"/>
    <w:rsid w:val="00344273"/>
    <w:rsid w:val="00344297"/>
    <w:rsid w:val="00345DB3"/>
    <w:rsid w:val="003540EC"/>
    <w:rsid w:val="00354339"/>
    <w:rsid w:val="00355E4A"/>
    <w:rsid w:val="00361FBF"/>
    <w:rsid w:val="00363250"/>
    <w:rsid w:val="00370036"/>
    <w:rsid w:val="00371930"/>
    <w:rsid w:val="003731EC"/>
    <w:rsid w:val="00380C95"/>
    <w:rsid w:val="0038257A"/>
    <w:rsid w:val="003856DF"/>
    <w:rsid w:val="00386C36"/>
    <w:rsid w:val="003870F0"/>
    <w:rsid w:val="003923BF"/>
    <w:rsid w:val="003926DD"/>
    <w:rsid w:val="003A51EB"/>
    <w:rsid w:val="003B05DA"/>
    <w:rsid w:val="003B0A3C"/>
    <w:rsid w:val="003B18B6"/>
    <w:rsid w:val="003B39CE"/>
    <w:rsid w:val="003B4FF4"/>
    <w:rsid w:val="003B6985"/>
    <w:rsid w:val="003E22DF"/>
    <w:rsid w:val="003F16BE"/>
    <w:rsid w:val="003F18F3"/>
    <w:rsid w:val="003F2254"/>
    <w:rsid w:val="003F7AD3"/>
    <w:rsid w:val="004015C8"/>
    <w:rsid w:val="00402139"/>
    <w:rsid w:val="004035E0"/>
    <w:rsid w:val="00405F55"/>
    <w:rsid w:val="0041305A"/>
    <w:rsid w:val="004134E0"/>
    <w:rsid w:val="004212EB"/>
    <w:rsid w:val="0042190A"/>
    <w:rsid w:val="00423E6D"/>
    <w:rsid w:val="004317E7"/>
    <w:rsid w:val="00432ACA"/>
    <w:rsid w:val="00435F90"/>
    <w:rsid w:val="00454A69"/>
    <w:rsid w:val="00460ADC"/>
    <w:rsid w:val="00464047"/>
    <w:rsid w:val="0046754B"/>
    <w:rsid w:val="00476D09"/>
    <w:rsid w:val="00480F20"/>
    <w:rsid w:val="00483814"/>
    <w:rsid w:val="004841FC"/>
    <w:rsid w:val="00493B0C"/>
    <w:rsid w:val="004A03F9"/>
    <w:rsid w:val="004B0C56"/>
    <w:rsid w:val="004C2F38"/>
    <w:rsid w:val="004C3192"/>
    <w:rsid w:val="004C6A49"/>
    <w:rsid w:val="004C7CBC"/>
    <w:rsid w:val="004D1738"/>
    <w:rsid w:val="004D4B69"/>
    <w:rsid w:val="004D7D20"/>
    <w:rsid w:val="004F2FCD"/>
    <w:rsid w:val="00506C0D"/>
    <w:rsid w:val="00507574"/>
    <w:rsid w:val="00516307"/>
    <w:rsid w:val="005163DC"/>
    <w:rsid w:val="00516561"/>
    <w:rsid w:val="0051682E"/>
    <w:rsid w:val="0051707B"/>
    <w:rsid w:val="00517E4B"/>
    <w:rsid w:val="00520A5C"/>
    <w:rsid w:val="00520DD6"/>
    <w:rsid w:val="00521893"/>
    <w:rsid w:val="005226A6"/>
    <w:rsid w:val="0052576B"/>
    <w:rsid w:val="00531139"/>
    <w:rsid w:val="005317E3"/>
    <w:rsid w:val="00531803"/>
    <w:rsid w:val="00531E5B"/>
    <w:rsid w:val="00537FCE"/>
    <w:rsid w:val="00544F9C"/>
    <w:rsid w:val="005468B6"/>
    <w:rsid w:val="00546C4A"/>
    <w:rsid w:val="00546C5F"/>
    <w:rsid w:val="005575C5"/>
    <w:rsid w:val="00560D02"/>
    <w:rsid w:val="00563531"/>
    <w:rsid w:val="005670C3"/>
    <w:rsid w:val="00580D95"/>
    <w:rsid w:val="00591C66"/>
    <w:rsid w:val="00594107"/>
    <w:rsid w:val="005963AE"/>
    <w:rsid w:val="00596B32"/>
    <w:rsid w:val="005A3216"/>
    <w:rsid w:val="005A43EF"/>
    <w:rsid w:val="005C0728"/>
    <w:rsid w:val="005C29B3"/>
    <w:rsid w:val="005C5AA3"/>
    <w:rsid w:val="005C6B30"/>
    <w:rsid w:val="005D6C29"/>
    <w:rsid w:val="005E0307"/>
    <w:rsid w:val="005E1961"/>
    <w:rsid w:val="005E52A5"/>
    <w:rsid w:val="005E6E27"/>
    <w:rsid w:val="005F13ED"/>
    <w:rsid w:val="005F7887"/>
    <w:rsid w:val="00601470"/>
    <w:rsid w:val="00601958"/>
    <w:rsid w:val="00601E53"/>
    <w:rsid w:val="00602177"/>
    <w:rsid w:val="00604673"/>
    <w:rsid w:val="006048BF"/>
    <w:rsid w:val="00604B0A"/>
    <w:rsid w:val="0060704F"/>
    <w:rsid w:val="00607066"/>
    <w:rsid w:val="00611530"/>
    <w:rsid w:val="0061695D"/>
    <w:rsid w:val="00624857"/>
    <w:rsid w:val="00626DCA"/>
    <w:rsid w:val="006312A5"/>
    <w:rsid w:val="00635C89"/>
    <w:rsid w:val="00636D99"/>
    <w:rsid w:val="00640225"/>
    <w:rsid w:val="00640F37"/>
    <w:rsid w:val="0064515B"/>
    <w:rsid w:val="006462D0"/>
    <w:rsid w:val="00653838"/>
    <w:rsid w:val="0065614A"/>
    <w:rsid w:val="006653FA"/>
    <w:rsid w:val="00670D3D"/>
    <w:rsid w:val="0067311F"/>
    <w:rsid w:val="006745AB"/>
    <w:rsid w:val="00674932"/>
    <w:rsid w:val="00675C88"/>
    <w:rsid w:val="0068251B"/>
    <w:rsid w:val="00684568"/>
    <w:rsid w:val="00695DD2"/>
    <w:rsid w:val="00696AAF"/>
    <w:rsid w:val="006A712D"/>
    <w:rsid w:val="006B06D2"/>
    <w:rsid w:val="006B1AFD"/>
    <w:rsid w:val="006B2821"/>
    <w:rsid w:val="006B588C"/>
    <w:rsid w:val="006B5B09"/>
    <w:rsid w:val="006B6703"/>
    <w:rsid w:val="006B6A29"/>
    <w:rsid w:val="006C46DF"/>
    <w:rsid w:val="006C4C08"/>
    <w:rsid w:val="006C4DE3"/>
    <w:rsid w:val="006C71B3"/>
    <w:rsid w:val="006D0790"/>
    <w:rsid w:val="006D4771"/>
    <w:rsid w:val="006E5E03"/>
    <w:rsid w:val="006E6556"/>
    <w:rsid w:val="006F14CD"/>
    <w:rsid w:val="006F1C2D"/>
    <w:rsid w:val="006F2DC6"/>
    <w:rsid w:val="00703CD6"/>
    <w:rsid w:val="00704BBD"/>
    <w:rsid w:val="00707F5C"/>
    <w:rsid w:val="00712495"/>
    <w:rsid w:val="007177E2"/>
    <w:rsid w:val="00717A90"/>
    <w:rsid w:val="00721313"/>
    <w:rsid w:val="00721835"/>
    <w:rsid w:val="0074247B"/>
    <w:rsid w:val="00751328"/>
    <w:rsid w:val="00755BC8"/>
    <w:rsid w:val="00757797"/>
    <w:rsid w:val="00760976"/>
    <w:rsid w:val="00763428"/>
    <w:rsid w:val="00765434"/>
    <w:rsid w:val="0077133C"/>
    <w:rsid w:val="00771D26"/>
    <w:rsid w:val="00773887"/>
    <w:rsid w:val="00775010"/>
    <w:rsid w:val="00775A92"/>
    <w:rsid w:val="007827B2"/>
    <w:rsid w:val="00784649"/>
    <w:rsid w:val="00786A2E"/>
    <w:rsid w:val="00790E3D"/>
    <w:rsid w:val="00791434"/>
    <w:rsid w:val="00792259"/>
    <w:rsid w:val="007933C2"/>
    <w:rsid w:val="0079560D"/>
    <w:rsid w:val="007B4A7C"/>
    <w:rsid w:val="007B6280"/>
    <w:rsid w:val="007C1CF3"/>
    <w:rsid w:val="007C6210"/>
    <w:rsid w:val="007C7013"/>
    <w:rsid w:val="007D0AC4"/>
    <w:rsid w:val="007D13C4"/>
    <w:rsid w:val="007D6394"/>
    <w:rsid w:val="007E68AB"/>
    <w:rsid w:val="007E697D"/>
    <w:rsid w:val="007F2652"/>
    <w:rsid w:val="007F3374"/>
    <w:rsid w:val="007F44BD"/>
    <w:rsid w:val="008058FC"/>
    <w:rsid w:val="0080676E"/>
    <w:rsid w:val="00810C92"/>
    <w:rsid w:val="0081186A"/>
    <w:rsid w:val="00813792"/>
    <w:rsid w:val="008144A5"/>
    <w:rsid w:val="008170E8"/>
    <w:rsid w:val="008233BD"/>
    <w:rsid w:val="008256F9"/>
    <w:rsid w:val="0082659E"/>
    <w:rsid w:val="0084075B"/>
    <w:rsid w:val="00842122"/>
    <w:rsid w:val="00843707"/>
    <w:rsid w:val="00845119"/>
    <w:rsid w:val="00847892"/>
    <w:rsid w:val="0085159C"/>
    <w:rsid w:val="008535C3"/>
    <w:rsid w:val="0085777D"/>
    <w:rsid w:val="00890186"/>
    <w:rsid w:val="008912BF"/>
    <w:rsid w:val="008968E4"/>
    <w:rsid w:val="008B17DC"/>
    <w:rsid w:val="008B22A8"/>
    <w:rsid w:val="008B3471"/>
    <w:rsid w:val="008C114F"/>
    <w:rsid w:val="008C238C"/>
    <w:rsid w:val="008C256A"/>
    <w:rsid w:val="008D22CC"/>
    <w:rsid w:val="008E1A3D"/>
    <w:rsid w:val="008F4328"/>
    <w:rsid w:val="008F528A"/>
    <w:rsid w:val="008F688B"/>
    <w:rsid w:val="008F690A"/>
    <w:rsid w:val="008F6F7C"/>
    <w:rsid w:val="008F7724"/>
    <w:rsid w:val="0090177E"/>
    <w:rsid w:val="0090345D"/>
    <w:rsid w:val="00907EEC"/>
    <w:rsid w:val="009124D6"/>
    <w:rsid w:val="00920441"/>
    <w:rsid w:val="00920BED"/>
    <w:rsid w:val="0092259C"/>
    <w:rsid w:val="00922DE5"/>
    <w:rsid w:val="00924DF9"/>
    <w:rsid w:val="009413AE"/>
    <w:rsid w:val="00941CB0"/>
    <w:rsid w:val="00947947"/>
    <w:rsid w:val="00950979"/>
    <w:rsid w:val="00954539"/>
    <w:rsid w:val="00954B86"/>
    <w:rsid w:val="00955624"/>
    <w:rsid w:val="0095744F"/>
    <w:rsid w:val="00963BFC"/>
    <w:rsid w:val="00965D3D"/>
    <w:rsid w:val="00967750"/>
    <w:rsid w:val="0097004D"/>
    <w:rsid w:val="00971589"/>
    <w:rsid w:val="00975FEF"/>
    <w:rsid w:val="00985EF5"/>
    <w:rsid w:val="009907A7"/>
    <w:rsid w:val="00991567"/>
    <w:rsid w:val="00991EE3"/>
    <w:rsid w:val="00993C0F"/>
    <w:rsid w:val="00997692"/>
    <w:rsid w:val="009A0764"/>
    <w:rsid w:val="009A19C5"/>
    <w:rsid w:val="009A2337"/>
    <w:rsid w:val="009A7477"/>
    <w:rsid w:val="009B750D"/>
    <w:rsid w:val="009D0C00"/>
    <w:rsid w:val="009D48DC"/>
    <w:rsid w:val="009D7467"/>
    <w:rsid w:val="009E1D07"/>
    <w:rsid w:val="009E43B4"/>
    <w:rsid w:val="009E7BF8"/>
    <w:rsid w:val="00A005F1"/>
    <w:rsid w:val="00A030D6"/>
    <w:rsid w:val="00A04A3F"/>
    <w:rsid w:val="00A069E0"/>
    <w:rsid w:val="00A07DA1"/>
    <w:rsid w:val="00A129D1"/>
    <w:rsid w:val="00A15FCE"/>
    <w:rsid w:val="00A160A5"/>
    <w:rsid w:val="00A163D9"/>
    <w:rsid w:val="00A1712C"/>
    <w:rsid w:val="00A178AB"/>
    <w:rsid w:val="00A22AB3"/>
    <w:rsid w:val="00A23BB2"/>
    <w:rsid w:val="00A25A65"/>
    <w:rsid w:val="00A2684B"/>
    <w:rsid w:val="00A27AD8"/>
    <w:rsid w:val="00A309E3"/>
    <w:rsid w:val="00A3351D"/>
    <w:rsid w:val="00A34ED1"/>
    <w:rsid w:val="00A37E47"/>
    <w:rsid w:val="00A41BCB"/>
    <w:rsid w:val="00A41E2A"/>
    <w:rsid w:val="00A4775F"/>
    <w:rsid w:val="00A5246B"/>
    <w:rsid w:val="00A537B3"/>
    <w:rsid w:val="00A54CFB"/>
    <w:rsid w:val="00A60113"/>
    <w:rsid w:val="00A604CE"/>
    <w:rsid w:val="00A61E66"/>
    <w:rsid w:val="00A66D8A"/>
    <w:rsid w:val="00A672C7"/>
    <w:rsid w:val="00A677B3"/>
    <w:rsid w:val="00A70814"/>
    <w:rsid w:val="00A81813"/>
    <w:rsid w:val="00A8249D"/>
    <w:rsid w:val="00A83AB7"/>
    <w:rsid w:val="00A900D8"/>
    <w:rsid w:val="00A92309"/>
    <w:rsid w:val="00A9467B"/>
    <w:rsid w:val="00AA228F"/>
    <w:rsid w:val="00AB5DE4"/>
    <w:rsid w:val="00AB7984"/>
    <w:rsid w:val="00AC1612"/>
    <w:rsid w:val="00AC323D"/>
    <w:rsid w:val="00AD1ABC"/>
    <w:rsid w:val="00AD3260"/>
    <w:rsid w:val="00AD4C98"/>
    <w:rsid w:val="00AD7058"/>
    <w:rsid w:val="00AD7163"/>
    <w:rsid w:val="00AD733A"/>
    <w:rsid w:val="00AD7C6A"/>
    <w:rsid w:val="00AE3FB9"/>
    <w:rsid w:val="00AE5F39"/>
    <w:rsid w:val="00AF19B8"/>
    <w:rsid w:val="00AF19D0"/>
    <w:rsid w:val="00B01A30"/>
    <w:rsid w:val="00B05E76"/>
    <w:rsid w:val="00B07278"/>
    <w:rsid w:val="00B07925"/>
    <w:rsid w:val="00B10803"/>
    <w:rsid w:val="00B11383"/>
    <w:rsid w:val="00B1145D"/>
    <w:rsid w:val="00B130C7"/>
    <w:rsid w:val="00B16334"/>
    <w:rsid w:val="00B20763"/>
    <w:rsid w:val="00B2126B"/>
    <w:rsid w:val="00B218A7"/>
    <w:rsid w:val="00B23054"/>
    <w:rsid w:val="00B249B9"/>
    <w:rsid w:val="00B34143"/>
    <w:rsid w:val="00B405E3"/>
    <w:rsid w:val="00B40FA2"/>
    <w:rsid w:val="00B504CB"/>
    <w:rsid w:val="00B53959"/>
    <w:rsid w:val="00B53BD9"/>
    <w:rsid w:val="00B56F4C"/>
    <w:rsid w:val="00B64946"/>
    <w:rsid w:val="00B66EE6"/>
    <w:rsid w:val="00B74779"/>
    <w:rsid w:val="00B74E7C"/>
    <w:rsid w:val="00B777C0"/>
    <w:rsid w:val="00B803BF"/>
    <w:rsid w:val="00B80DBE"/>
    <w:rsid w:val="00B8148B"/>
    <w:rsid w:val="00B81925"/>
    <w:rsid w:val="00B81C55"/>
    <w:rsid w:val="00B82FBB"/>
    <w:rsid w:val="00B8418F"/>
    <w:rsid w:val="00B862CC"/>
    <w:rsid w:val="00B86637"/>
    <w:rsid w:val="00B952D3"/>
    <w:rsid w:val="00B957CD"/>
    <w:rsid w:val="00B9626E"/>
    <w:rsid w:val="00B9635D"/>
    <w:rsid w:val="00BA0EB3"/>
    <w:rsid w:val="00BA794A"/>
    <w:rsid w:val="00BB1AF0"/>
    <w:rsid w:val="00BB1CE5"/>
    <w:rsid w:val="00BB5480"/>
    <w:rsid w:val="00BB60DA"/>
    <w:rsid w:val="00BC4071"/>
    <w:rsid w:val="00BC5D43"/>
    <w:rsid w:val="00BC674B"/>
    <w:rsid w:val="00BC74A2"/>
    <w:rsid w:val="00BD53B6"/>
    <w:rsid w:val="00BE00B7"/>
    <w:rsid w:val="00BE1F47"/>
    <w:rsid w:val="00BE21CF"/>
    <w:rsid w:val="00BE5795"/>
    <w:rsid w:val="00BF3A5E"/>
    <w:rsid w:val="00BF3BA6"/>
    <w:rsid w:val="00C00180"/>
    <w:rsid w:val="00C02889"/>
    <w:rsid w:val="00C15CDB"/>
    <w:rsid w:val="00C2274F"/>
    <w:rsid w:val="00C23D9F"/>
    <w:rsid w:val="00C25A69"/>
    <w:rsid w:val="00C26EB4"/>
    <w:rsid w:val="00C30425"/>
    <w:rsid w:val="00C31441"/>
    <w:rsid w:val="00C31B60"/>
    <w:rsid w:val="00C34F3F"/>
    <w:rsid w:val="00C35232"/>
    <w:rsid w:val="00C43936"/>
    <w:rsid w:val="00C47D95"/>
    <w:rsid w:val="00C5318A"/>
    <w:rsid w:val="00C626A3"/>
    <w:rsid w:val="00C72A75"/>
    <w:rsid w:val="00C74085"/>
    <w:rsid w:val="00C76726"/>
    <w:rsid w:val="00C76F1C"/>
    <w:rsid w:val="00C77903"/>
    <w:rsid w:val="00C809ED"/>
    <w:rsid w:val="00C8375F"/>
    <w:rsid w:val="00C85E05"/>
    <w:rsid w:val="00C8782C"/>
    <w:rsid w:val="00C878AE"/>
    <w:rsid w:val="00C90370"/>
    <w:rsid w:val="00CA1909"/>
    <w:rsid w:val="00CA57A4"/>
    <w:rsid w:val="00CB462B"/>
    <w:rsid w:val="00CB5C02"/>
    <w:rsid w:val="00CC2465"/>
    <w:rsid w:val="00CC3E00"/>
    <w:rsid w:val="00CD7767"/>
    <w:rsid w:val="00CE128A"/>
    <w:rsid w:val="00CF3BC9"/>
    <w:rsid w:val="00D06521"/>
    <w:rsid w:val="00D12FC8"/>
    <w:rsid w:val="00D24549"/>
    <w:rsid w:val="00D24783"/>
    <w:rsid w:val="00D32B44"/>
    <w:rsid w:val="00D337C5"/>
    <w:rsid w:val="00D34282"/>
    <w:rsid w:val="00D424B2"/>
    <w:rsid w:val="00D42C56"/>
    <w:rsid w:val="00D44992"/>
    <w:rsid w:val="00D46C14"/>
    <w:rsid w:val="00D6026C"/>
    <w:rsid w:val="00D620EC"/>
    <w:rsid w:val="00D626A3"/>
    <w:rsid w:val="00D634B0"/>
    <w:rsid w:val="00D71B06"/>
    <w:rsid w:val="00D72B77"/>
    <w:rsid w:val="00D8019A"/>
    <w:rsid w:val="00D85DF4"/>
    <w:rsid w:val="00D90570"/>
    <w:rsid w:val="00D916B0"/>
    <w:rsid w:val="00D97AEE"/>
    <w:rsid w:val="00DA1334"/>
    <w:rsid w:val="00DA1DC3"/>
    <w:rsid w:val="00DA5944"/>
    <w:rsid w:val="00DB0A66"/>
    <w:rsid w:val="00DB0E42"/>
    <w:rsid w:val="00DB3AA8"/>
    <w:rsid w:val="00DB5087"/>
    <w:rsid w:val="00DC16AF"/>
    <w:rsid w:val="00DC2667"/>
    <w:rsid w:val="00DC79BF"/>
    <w:rsid w:val="00DD1A0C"/>
    <w:rsid w:val="00DD23FB"/>
    <w:rsid w:val="00DD31F2"/>
    <w:rsid w:val="00DD7DA4"/>
    <w:rsid w:val="00DD7FF7"/>
    <w:rsid w:val="00DF09C0"/>
    <w:rsid w:val="00DF1BC7"/>
    <w:rsid w:val="00DF6D4F"/>
    <w:rsid w:val="00E0449F"/>
    <w:rsid w:val="00E046DB"/>
    <w:rsid w:val="00E06D6A"/>
    <w:rsid w:val="00E12023"/>
    <w:rsid w:val="00E160FC"/>
    <w:rsid w:val="00E16361"/>
    <w:rsid w:val="00E205D1"/>
    <w:rsid w:val="00E24910"/>
    <w:rsid w:val="00E2546E"/>
    <w:rsid w:val="00E25997"/>
    <w:rsid w:val="00E26ED9"/>
    <w:rsid w:val="00E3124C"/>
    <w:rsid w:val="00E3166D"/>
    <w:rsid w:val="00E32722"/>
    <w:rsid w:val="00E3299D"/>
    <w:rsid w:val="00E337ED"/>
    <w:rsid w:val="00E36D6A"/>
    <w:rsid w:val="00E3701A"/>
    <w:rsid w:val="00E40DF5"/>
    <w:rsid w:val="00E41694"/>
    <w:rsid w:val="00E41DF9"/>
    <w:rsid w:val="00E42EDD"/>
    <w:rsid w:val="00E43959"/>
    <w:rsid w:val="00E4455F"/>
    <w:rsid w:val="00E45BDC"/>
    <w:rsid w:val="00E45CDA"/>
    <w:rsid w:val="00E47A75"/>
    <w:rsid w:val="00E50384"/>
    <w:rsid w:val="00E503B9"/>
    <w:rsid w:val="00E51EFC"/>
    <w:rsid w:val="00E53CB7"/>
    <w:rsid w:val="00E62719"/>
    <w:rsid w:val="00E646B2"/>
    <w:rsid w:val="00E6597E"/>
    <w:rsid w:val="00E72DDB"/>
    <w:rsid w:val="00E74577"/>
    <w:rsid w:val="00E76919"/>
    <w:rsid w:val="00E80445"/>
    <w:rsid w:val="00E8375E"/>
    <w:rsid w:val="00E90559"/>
    <w:rsid w:val="00E94EFA"/>
    <w:rsid w:val="00EA4CB1"/>
    <w:rsid w:val="00EB026A"/>
    <w:rsid w:val="00EB2543"/>
    <w:rsid w:val="00EB2580"/>
    <w:rsid w:val="00EB3BD4"/>
    <w:rsid w:val="00EB732E"/>
    <w:rsid w:val="00EC07DC"/>
    <w:rsid w:val="00EC12D2"/>
    <w:rsid w:val="00EC1BC1"/>
    <w:rsid w:val="00EC4622"/>
    <w:rsid w:val="00EC5B8F"/>
    <w:rsid w:val="00ED254E"/>
    <w:rsid w:val="00ED4603"/>
    <w:rsid w:val="00ED4B72"/>
    <w:rsid w:val="00ED5EAB"/>
    <w:rsid w:val="00ED611E"/>
    <w:rsid w:val="00EE2F56"/>
    <w:rsid w:val="00EE42AC"/>
    <w:rsid w:val="00EF3105"/>
    <w:rsid w:val="00F01ED9"/>
    <w:rsid w:val="00F0331E"/>
    <w:rsid w:val="00F038C8"/>
    <w:rsid w:val="00F051AC"/>
    <w:rsid w:val="00F06530"/>
    <w:rsid w:val="00F14105"/>
    <w:rsid w:val="00F1542F"/>
    <w:rsid w:val="00F16842"/>
    <w:rsid w:val="00F17D21"/>
    <w:rsid w:val="00F17E89"/>
    <w:rsid w:val="00F25D25"/>
    <w:rsid w:val="00F26CA5"/>
    <w:rsid w:val="00F314A5"/>
    <w:rsid w:val="00F33A6C"/>
    <w:rsid w:val="00F34096"/>
    <w:rsid w:val="00F371D0"/>
    <w:rsid w:val="00F474D5"/>
    <w:rsid w:val="00F47BAF"/>
    <w:rsid w:val="00F505F7"/>
    <w:rsid w:val="00F55777"/>
    <w:rsid w:val="00F559F5"/>
    <w:rsid w:val="00F61FD5"/>
    <w:rsid w:val="00F62AFE"/>
    <w:rsid w:val="00F63631"/>
    <w:rsid w:val="00F63722"/>
    <w:rsid w:val="00F67C39"/>
    <w:rsid w:val="00F717DD"/>
    <w:rsid w:val="00F71BA3"/>
    <w:rsid w:val="00F85535"/>
    <w:rsid w:val="00F873F4"/>
    <w:rsid w:val="00F87BAC"/>
    <w:rsid w:val="00F92AD0"/>
    <w:rsid w:val="00F95FEF"/>
    <w:rsid w:val="00FA28C2"/>
    <w:rsid w:val="00FA5DF1"/>
    <w:rsid w:val="00FB1750"/>
    <w:rsid w:val="00FB3E0D"/>
    <w:rsid w:val="00FC2305"/>
    <w:rsid w:val="00FD0AB8"/>
    <w:rsid w:val="00FD0FF4"/>
    <w:rsid w:val="00FE05A6"/>
    <w:rsid w:val="00FE0F43"/>
    <w:rsid w:val="00FE451A"/>
    <w:rsid w:val="00FE4631"/>
    <w:rsid w:val="00FF1352"/>
    <w:rsid w:val="00FF252F"/>
    <w:rsid w:val="00FF5049"/>
    <w:rsid w:val="00FF6BC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1"/>
    </o:shapelayout>
  </w:shapeDefaults>
  <w:decimalSymbol w:val="."/>
  <w:listSeparator w:val=","/>
  <w14:docId w14:val="4FBEB10F"/>
  <w14:defaultImageDpi w14:val="330"/>
  <w15:docId w15:val="{D74111D3-1CF0-4FCC-9BCB-AC0F4B62A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57A4"/>
  </w:style>
  <w:style w:type="paragraph" w:styleId="Heading1">
    <w:name w:val="heading 1"/>
    <w:basedOn w:val="Normal"/>
    <w:link w:val="Heading1Char"/>
    <w:uiPriority w:val="9"/>
    <w:qFormat/>
    <w:rsid w:val="00F17E89"/>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CB1"/>
    <w:pPr>
      <w:tabs>
        <w:tab w:val="center" w:pos="4320"/>
        <w:tab w:val="right" w:pos="8640"/>
      </w:tabs>
    </w:pPr>
  </w:style>
  <w:style w:type="character" w:customStyle="1" w:styleId="HeaderChar">
    <w:name w:val="Header Char"/>
    <w:basedOn w:val="DefaultParagraphFont"/>
    <w:link w:val="Header"/>
    <w:uiPriority w:val="99"/>
    <w:rsid w:val="00EA4CB1"/>
  </w:style>
  <w:style w:type="paragraph" w:styleId="Footer">
    <w:name w:val="footer"/>
    <w:basedOn w:val="Normal"/>
    <w:link w:val="FooterChar"/>
    <w:uiPriority w:val="99"/>
    <w:unhideWhenUsed/>
    <w:rsid w:val="00EA4CB1"/>
    <w:pPr>
      <w:tabs>
        <w:tab w:val="center" w:pos="4320"/>
        <w:tab w:val="right" w:pos="8640"/>
      </w:tabs>
    </w:pPr>
  </w:style>
  <w:style w:type="character" w:customStyle="1" w:styleId="FooterChar">
    <w:name w:val="Footer Char"/>
    <w:basedOn w:val="DefaultParagraphFont"/>
    <w:link w:val="Footer"/>
    <w:uiPriority w:val="99"/>
    <w:rsid w:val="00EA4CB1"/>
  </w:style>
  <w:style w:type="paragraph" w:styleId="BalloonText">
    <w:name w:val="Balloon Text"/>
    <w:basedOn w:val="Normal"/>
    <w:link w:val="BalloonTextChar"/>
    <w:uiPriority w:val="99"/>
    <w:semiHidden/>
    <w:unhideWhenUsed/>
    <w:rsid w:val="00E646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646B2"/>
    <w:rPr>
      <w:rFonts w:ascii="Lucida Grande" w:hAnsi="Lucida Grande" w:cs="Lucida Grande"/>
      <w:sz w:val="18"/>
      <w:szCs w:val="18"/>
    </w:rPr>
  </w:style>
  <w:style w:type="paragraph" w:styleId="BodyText">
    <w:name w:val="Body Text"/>
    <w:basedOn w:val="Normal"/>
    <w:link w:val="BodyTextChar"/>
    <w:rsid w:val="00624857"/>
    <w:pPr>
      <w:spacing w:line="360"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624857"/>
    <w:rPr>
      <w:rFonts w:ascii="Times New Roman" w:eastAsia="Times New Roman" w:hAnsi="Times New Roman" w:cs="Times New Roman"/>
      <w:szCs w:val="20"/>
    </w:rPr>
  </w:style>
  <w:style w:type="character" w:styleId="Hyperlink">
    <w:name w:val="Hyperlink"/>
    <w:rsid w:val="00624857"/>
    <w:rPr>
      <w:color w:val="0000FF"/>
      <w:u w:val="single"/>
    </w:rPr>
  </w:style>
  <w:style w:type="paragraph" w:customStyle="1" w:styleId="section1">
    <w:name w:val="section1"/>
    <w:basedOn w:val="Normal"/>
    <w:uiPriority w:val="99"/>
    <w:rsid w:val="0062485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B026A"/>
    <w:pPr>
      <w:ind w:left="720"/>
    </w:pPr>
    <w:rPr>
      <w:rFonts w:ascii="Calibri" w:eastAsiaTheme="minorHAnsi" w:hAnsi="Calibri" w:cs="Times New Roman"/>
      <w:sz w:val="22"/>
      <w:szCs w:val="22"/>
    </w:rPr>
  </w:style>
  <w:style w:type="paragraph" w:customStyle="1" w:styleId="ordinary-output">
    <w:name w:val="ordinary-output"/>
    <w:basedOn w:val="Normal"/>
    <w:rsid w:val="001267E1"/>
    <w:pPr>
      <w:spacing w:before="100" w:beforeAutospacing="1" w:after="75" w:line="330" w:lineRule="atLeast"/>
    </w:pPr>
    <w:rPr>
      <w:rFonts w:ascii="Times New Roman" w:eastAsia="Times New Roman" w:hAnsi="Times New Roman" w:cs="Times New Roman"/>
      <w:color w:val="333333"/>
      <w:sz w:val="21"/>
      <w:szCs w:val="21"/>
      <w:lang w:val="en-SG" w:eastAsia="zh-CN"/>
    </w:rPr>
  </w:style>
  <w:style w:type="paragraph" w:styleId="NormalWeb">
    <w:name w:val="Normal (Web)"/>
    <w:basedOn w:val="Normal"/>
    <w:uiPriority w:val="99"/>
    <w:unhideWhenUsed/>
    <w:rsid w:val="006E5E03"/>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5F7887"/>
    <w:rPr>
      <w:color w:val="800080" w:themeColor="followedHyperlink"/>
      <w:u w:val="single"/>
    </w:rPr>
  </w:style>
  <w:style w:type="character" w:customStyle="1" w:styleId="rpc61">
    <w:name w:val="_rpc_61"/>
    <w:basedOn w:val="DefaultParagraphFont"/>
    <w:rsid w:val="0019098D"/>
  </w:style>
  <w:style w:type="character" w:styleId="CommentReference">
    <w:name w:val="annotation reference"/>
    <w:basedOn w:val="DefaultParagraphFont"/>
    <w:uiPriority w:val="99"/>
    <w:semiHidden/>
    <w:unhideWhenUsed/>
    <w:rsid w:val="00D72B77"/>
    <w:rPr>
      <w:sz w:val="16"/>
      <w:szCs w:val="16"/>
    </w:rPr>
  </w:style>
  <w:style w:type="paragraph" w:styleId="CommentText">
    <w:name w:val="annotation text"/>
    <w:basedOn w:val="Normal"/>
    <w:link w:val="CommentTextChar"/>
    <w:uiPriority w:val="99"/>
    <w:semiHidden/>
    <w:unhideWhenUsed/>
    <w:rsid w:val="00D72B77"/>
    <w:rPr>
      <w:sz w:val="20"/>
      <w:szCs w:val="20"/>
    </w:rPr>
  </w:style>
  <w:style w:type="character" w:customStyle="1" w:styleId="CommentTextChar">
    <w:name w:val="Comment Text Char"/>
    <w:basedOn w:val="DefaultParagraphFont"/>
    <w:link w:val="CommentText"/>
    <w:uiPriority w:val="99"/>
    <w:semiHidden/>
    <w:rsid w:val="00D72B77"/>
    <w:rPr>
      <w:sz w:val="20"/>
      <w:szCs w:val="20"/>
    </w:rPr>
  </w:style>
  <w:style w:type="paragraph" w:styleId="CommentSubject">
    <w:name w:val="annotation subject"/>
    <w:basedOn w:val="CommentText"/>
    <w:next w:val="CommentText"/>
    <w:link w:val="CommentSubjectChar"/>
    <w:uiPriority w:val="99"/>
    <w:semiHidden/>
    <w:unhideWhenUsed/>
    <w:rsid w:val="00D72B77"/>
    <w:rPr>
      <w:b/>
      <w:bCs/>
    </w:rPr>
  </w:style>
  <w:style w:type="character" w:customStyle="1" w:styleId="CommentSubjectChar">
    <w:name w:val="Comment Subject Char"/>
    <w:basedOn w:val="CommentTextChar"/>
    <w:link w:val="CommentSubject"/>
    <w:uiPriority w:val="99"/>
    <w:semiHidden/>
    <w:rsid w:val="00D72B77"/>
    <w:rPr>
      <w:b/>
      <w:bCs/>
      <w:sz w:val="20"/>
      <w:szCs w:val="20"/>
    </w:rPr>
  </w:style>
  <w:style w:type="character" w:customStyle="1" w:styleId="apple-converted-space">
    <w:name w:val="apple-converted-space"/>
    <w:basedOn w:val="DefaultParagraphFont"/>
    <w:rsid w:val="000B496D"/>
  </w:style>
  <w:style w:type="character" w:customStyle="1" w:styleId="Heading1Char">
    <w:name w:val="Heading 1 Char"/>
    <w:basedOn w:val="DefaultParagraphFont"/>
    <w:link w:val="Heading1"/>
    <w:uiPriority w:val="9"/>
    <w:rsid w:val="00F17E89"/>
    <w:rPr>
      <w:rFonts w:ascii="Times New Roman" w:eastAsia="Times New Roman" w:hAnsi="Times New Roman" w:cs="Times New Roman"/>
      <w:b/>
      <w:bCs/>
      <w:kern w:val="36"/>
      <w:sz w:val="48"/>
      <w:szCs w:val="48"/>
    </w:rPr>
  </w:style>
  <w:style w:type="character" w:customStyle="1" w:styleId="Mention1">
    <w:name w:val="Mention1"/>
    <w:basedOn w:val="DefaultParagraphFont"/>
    <w:uiPriority w:val="99"/>
    <w:semiHidden/>
    <w:unhideWhenUsed/>
    <w:rsid w:val="00F17E89"/>
    <w:rPr>
      <w:color w:val="2B579A"/>
      <w:shd w:val="clear" w:color="auto" w:fill="E6E6E6"/>
    </w:rPr>
  </w:style>
  <w:style w:type="character" w:styleId="Strong">
    <w:name w:val="Strong"/>
    <w:basedOn w:val="DefaultParagraphFont"/>
    <w:uiPriority w:val="22"/>
    <w:qFormat/>
    <w:rsid w:val="00F314A5"/>
    <w:rPr>
      <w:b/>
      <w:bCs/>
    </w:rPr>
  </w:style>
  <w:style w:type="character" w:customStyle="1" w:styleId="UnresolvedMention1">
    <w:name w:val="Unresolved Mention1"/>
    <w:basedOn w:val="DefaultParagraphFont"/>
    <w:uiPriority w:val="99"/>
    <w:semiHidden/>
    <w:unhideWhenUsed/>
    <w:rsid w:val="00B952D3"/>
    <w:rPr>
      <w:color w:val="808080"/>
      <w:shd w:val="clear" w:color="auto" w:fill="E6E6E6"/>
    </w:rPr>
  </w:style>
  <w:style w:type="character" w:customStyle="1" w:styleId="UnresolvedMention2">
    <w:name w:val="Unresolved Mention2"/>
    <w:basedOn w:val="DefaultParagraphFont"/>
    <w:uiPriority w:val="99"/>
    <w:semiHidden/>
    <w:unhideWhenUsed/>
    <w:rsid w:val="008F6F7C"/>
    <w:rPr>
      <w:color w:val="808080"/>
      <w:shd w:val="clear" w:color="auto" w:fill="E6E6E6"/>
    </w:rPr>
  </w:style>
  <w:style w:type="paragraph" w:styleId="Revision">
    <w:name w:val="Revision"/>
    <w:hidden/>
    <w:uiPriority w:val="99"/>
    <w:semiHidden/>
    <w:rsid w:val="00DF1BC7"/>
  </w:style>
  <w:style w:type="character" w:customStyle="1" w:styleId="UnresolvedMention3">
    <w:name w:val="Unresolved Mention3"/>
    <w:basedOn w:val="DefaultParagraphFont"/>
    <w:uiPriority w:val="99"/>
    <w:semiHidden/>
    <w:unhideWhenUsed/>
    <w:rsid w:val="007177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447">
      <w:bodyDiv w:val="1"/>
      <w:marLeft w:val="0"/>
      <w:marRight w:val="0"/>
      <w:marTop w:val="0"/>
      <w:marBottom w:val="0"/>
      <w:divBdr>
        <w:top w:val="none" w:sz="0" w:space="0" w:color="auto"/>
        <w:left w:val="none" w:sz="0" w:space="0" w:color="auto"/>
        <w:bottom w:val="none" w:sz="0" w:space="0" w:color="auto"/>
        <w:right w:val="none" w:sz="0" w:space="0" w:color="auto"/>
      </w:divBdr>
    </w:div>
    <w:div w:id="231165169">
      <w:bodyDiv w:val="1"/>
      <w:marLeft w:val="0"/>
      <w:marRight w:val="0"/>
      <w:marTop w:val="0"/>
      <w:marBottom w:val="0"/>
      <w:divBdr>
        <w:top w:val="none" w:sz="0" w:space="0" w:color="auto"/>
        <w:left w:val="none" w:sz="0" w:space="0" w:color="auto"/>
        <w:bottom w:val="none" w:sz="0" w:space="0" w:color="auto"/>
        <w:right w:val="none" w:sz="0" w:space="0" w:color="auto"/>
      </w:divBdr>
    </w:div>
    <w:div w:id="244532909">
      <w:bodyDiv w:val="1"/>
      <w:marLeft w:val="0"/>
      <w:marRight w:val="0"/>
      <w:marTop w:val="0"/>
      <w:marBottom w:val="0"/>
      <w:divBdr>
        <w:top w:val="none" w:sz="0" w:space="0" w:color="auto"/>
        <w:left w:val="none" w:sz="0" w:space="0" w:color="auto"/>
        <w:bottom w:val="none" w:sz="0" w:space="0" w:color="auto"/>
        <w:right w:val="none" w:sz="0" w:space="0" w:color="auto"/>
      </w:divBdr>
    </w:div>
    <w:div w:id="523710907">
      <w:bodyDiv w:val="1"/>
      <w:marLeft w:val="0"/>
      <w:marRight w:val="0"/>
      <w:marTop w:val="0"/>
      <w:marBottom w:val="0"/>
      <w:divBdr>
        <w:top w:val="none" w:sz="0" w:space="0" w:color="auto"/>
        <w:left w:val="none" w:sz="0" w:space="0" w:color="auto"/>
        <w:bottom w:val="none" w:sz="0" w:space="0" w:color="auto"/>
        <w:right w:val="none" w:sz="0" w:space="0" w:color="auto"/>
      </w:divBdr>
    </w:div>
    <w:div w:id="560336787">
      <w:bodyDiv w:val="1"/>
      <w:marLeft w:val="0"/>
      <w:marRight w:val="0"/>
      <w:marTop w:val="0"/>
      <w:marBottom w:val="0"/>
      <w:divBdr>
        <w:top w:val="none" w:sz="0" w:space="0" w:color="auto"/>
        <w:left w:val="none" w:sz="0" w:space="0" w:color="auto"/>
        <w:bottom w:val="none" w:sz="0" w:space="0" w:color="auto"/>
        <w:right w:val="none" w:sz="0" w:space="0" w:color="auto"/>
      </w:divBdr>
    </w:div>
    <w:div w:id="609817960">
      <w:bodyDiv w:val="1"/>
      <w:marLeft w:val="0"/>
      <w:marRight w:val="0"/>
      <w:marTop w:val="0"/>
      <w:marBottom w:val="0"/>
      <w:divBdr>
        <w:top w:val="none" w:sz="0" w:space="0" w:color="auto"/>
        <w:left w:val="none" w:sz="0" w:space="0" w:color="auto"/>
        <w:bottom w:val="none" w:sz="0" w:space="0" w:color="auto"/>
        <w:right w:val="none" w:sz="0" w:space="0" w:color="auto"/>
      </w:divBdr>
    </w:div>
    <w:div w:id="876088303">
      <w:bodyDiv w:val="1"/>
      <w:marLeft w:val="0"/>
      <w:marRight w:val="0"/>
      <w:marTop w:val="0"/>
      <w:marBottom w:val="0"/>
      <w:divBdr>
        <w:top w:val="none" w:sz="0" w:space="0" w:color="auto"/>
        <w:left w:val="none" w:sz="0" w:space="0" w:color="auto"/>
        <w:bottom w:val="none" w:sz="0" w:space="0" w:color="auto"/>
        <w:right w:val="none" w:sz="0" w:space="0" w:color="auto"/>
      </w:divBdr>
    </w:div>
    <w:div w:id="887685691">
      <w:bodyDiv w:val="1"/>
      <w:marLeft w:val="0"/>
      <w:marRight w:val="0"/>
      <w:marTop w:val="0"/>
      <w:marBottom w:val="0"/>
      <w:divBdr>
        <w:top w:val="none" w:sz="0" w:space="0" w:color="auto"/>
        <w:left w:val="none" w:sz="0" w:space="0" w:color="auto"/>
        <w:bottom w:val="none" w:sz="0" w:space="0" w:color="auto"/>
        <w:right w:val="none" w:sz="0" w:space="0" w:color="auto"/>
      </w:divBdr>
    </w:div>
    <w:div w:id="1013805008">
      <w:bodyDiv w:val="1"/>
      <w:marLeft w:val="0"/>
      <w:marRight w:val="0"/>
      <w:marTop w:val="0"/>
      <w:marBottom w:val="0"/>
      <w:divBdr>
        <w:top w:val="none" w:sz="0" w:space="0" w:color="auto"/>
        <w:left w:val="none" w:sz="0" w:space="0" w:color="auto"/>
        <w:bottom w:val="none" w:sz="0" w:space="0" w:color="auto"/>
        <w:right w:val="none" w:sz="0" w:space="0" w:color="auto"/>
      </w:divBdr>
    </w:div>
    <w:div w:id="1034693183">
      <w:bodyDiv w:val="1"/>
      <w:marLeft w:val="0"/>
      <w:marRight w:val="0"/>
      <w:marTop w:val="0"/>
      <w:marBottom w:val="0"/>
      <w:divBdr>
        <w:top w:val="none" w:sz="0" w:space="0" w:color="auto"/>
        <w:left w:val="none" w:sz="0" w:space="0" w:color="auto"/>
        <w:bottom w:val="none" w:sz="0" w:space="0" w:color="auto"/>
        <w:right w:val="none" w:sz="0" w:space="0" w:color="auto"/>
      </w:divBdr>
    </w:div>
    <w:div w:id="1039433600">
      <w:bodyDiv w:val="1"/>
      <w:marLeft w:val="0"/>
      <w:marRight w:val="0"/>
      <w:marTop w:val="0"/>
      <w:marBottom w:val="0"/>
      <w:divBdr>
        <w:top w:val="none" w:sz="0" w:space="0" w:color="auto"/>
        <w:left w:val="none" w:sz="0" w:space="0" w:color="auto"/>
        <w:bottom w:val="none" w:sz="0" w:space="0" w:color="auto"/>
        <w:right w:val="none" w:sz="0" w:space="0" w:color="auto"/>
      </w:divBdr>
    </w:div>
    <w:div w:id="1153134956">
      <w:bodyDiv w:val="1"/>
      <w:marLeft w:val="0"/>
      <w:marRight w:val="0"/>
      <w:marTop w:val="0"/>
      <w:marBottom w:val="0"/>
      <w:divBdr>
        <w:top w:val="none" w:sz="0" w:space="0" w:color="auto"/>
        <w:left w:val="none" w:sz="0" w:space="0" w:color="auto"/>
        <w:bottom w:val="none" w:sz="0" w:space="0" w:color="auto"/>
        <w:right w:val="none" w:sz="0" w:space="0" w:color="auto"/>
      </w:divBdr>
    </w:div>
    <w:div w:id="1156335318">
      <w:bodyDiv w:val="1"/>
      <w:marLeft w:val="0"/>
      <w:marRight w:val="0"/>
      <w:marTop w:val="0"/>
      <w:marBottom w:val="0"/>
      <w:divBdr>
        <w:top w:val="none" w:sz="0" w:space="0" w:color="auto"/>
        <w:left w:val="none" w:sz="0" w:space="0" w:color="auto"/>
        <w:bottom w:val="none" w:sz="0" w:space="0" w:color="auto"/>
        <w:right w:val="none" w:sz="0" w:space="0" w:color="auto"/>
      </w:divBdr>
    </w:div>
    <w:div w:id="1185555891">
      <w:bodyDiv w:val="1"/>
      <w:marLeft w:val="0"/>
      <w:marRight w:val="0"/>
      <w:marTop w:val="0"/>
      <w:marBottom w:val="0"/>
      <w:divBdr>
        <w:top w:val="none" w:sz="0" w:space="0" w:color="auto"/>
        <w:left w:val="none" w:sz="0" w:space="0" w:color="auto"/>
        <w:bottom w:val="none" w:sz="0" w:space="0" w:color="auto"/>
        <w:right w:val="none" w:sz="0" w:space="0" w:color="auto"/>
      </w:divBdr>
    </w:div>
    <w:div w:id="1202864668">
      <w:bodyDiv w:val="1"/>
      <w:marLeft w:val="0"/>
      <w:marRight w:val="0"/>
      <w:marTop w:val="0"/>
      <w:marBottom w:val="0"/>
      <w:divBdr>
        <w:top w:val="none" w:sz="0" w:space="0" w:color="auto"/>
        <w:left w:val="none" w:sz="0" w:space="0" w:color="auto"/>
        <w:bottom w:val="none" w:sz="0" w:space="0" w:color="auto"/>
        <w:right w:val="none" w:sz="0" w:space="0" w:color="auto"/>
      </w:divBdr>
    </w:div>
    <w:div w:id="1326519695">
      <w:bodyDiv w:val="1"/>
      <w:marLeft w:val="0"/>
      <w:marRight w:val="0"/>
      <w:marTop w:val="0"/>
      <w:marBottom w:val="0"/>
      <w:divBdr>
        <w:top w:val="none" w:sz="0" w:space="0" w:color="auto"/>
        <w:left w:val="none" w:sz="0" w:space="0" w:color="auto"/>
        <w:bottom w:val="none" w:sz="0" w:space="0" w:color="auto"/>
        <w:right w:val="none" w:sz="0" w:space="0" w:color="auto"/>
      </w:divBdr>
    </w:div>
    <w:div w:id="1342124620">
      <w:bodyDiv w:val="1"/>
      <w:marLeft w:val="0"/>
      <w:marRight w:val="0"/>
      <w:marTop w:val="0"/>
      <w:marBottom w:val="0"/>
      <w:divBdr>
        <w:top w:val="none" w:sz="0" w:space="0" w:color="auto"/>
        <w:left w:val="none" w:sz="0" w:space="0" w:color="auto"/>
        <w:bottom w:val="none" w:sz="0" w:space="0" w:color="auto"/>
        <w:right w:val="none" w:sz="0" w:space="0" w:color="auto"/>
      </w:divBdr>
    </w:div>
    <w:div w:id="1391267620">
      <w:bodyDiv w:val="1"/>
      <w:marLeft w:val="0"/>
      <w:marRight w:val="0"/>
      <w:marTop w:val="0"/>
      <w:marBottom w:val="0"/>
      <w:divBdr>
        <w:top w:val="none" w:sz="0" w:space="0" w:color="auto"/>
        <w:left w:val="none" w:sz="0" w:space="0" w:color="auto"/>
        <w:bottom w:val="none" w:sz="0" w:space="0" w:color="auto"/>
        <w:right w:val="none" w:sz="0" w:space="0" w:color="auto"/>
      </w:divBdr>
    </w:div>
    <w:div w:id="1473668914">
      <w:bodyDiv w:val="1"/>
      <w:marLeft w:val="0"/>
      <w:marRight w:val="0"/>
      <w:marTop w:val="0"/>
      <w:marBottom w:val="0"/>
      <w:divBdr>
        <w:top w:val="none" w:sz="0" w:space="0" w:color="auto"/>
        <w:left w:val="none" w:sz="0" w:space="0" w:color="auto"/>
        <w:bottom w:val="none" w:sz="0" w:space="0" w:color="auto"/>
        <w:right w:val="none" w:sz="0" w:space="0" w:color="auto"/>
      </w:divBdr>
    </w:div>
    <w:div w:id="1493641602">
      <w:bodyDiv w:val="1"/>
      <w:marLeft w:val="0"/>
      <w:marRight w:val="0"/>
      <w:marTop w:val="0"/>
      <w:marBottom w:val="0"/>
      <w:divBdr>
        <w:top w:val="none" w:sz="0" w:space="0" w:color="auto"/>
        <w:left w:val="none" w:sz="0" w:space="0" w:color="auto"/>
        <w:bottom w:val="none" w:sz="0" w:space="0" w:color="auto"/>
        <w:right w:val="none" w:sz="0" w:space="0" w:color="auto"/>
      </w:divBdr>
    </w:div>
    <w:div w:id="1509707840">
      <w:bodyDiv w:val="1"/>
      <w:marLeft w:val="0"/>
      <w:marRight w:val="0"/>
      <w:marTop w:val="0"/>
      <w:marBottom w:val="0"/>
      <w:divBdr>
        <w:top w:val="none" w:sz="0" w:space="0" w:color="auto"/>
        <w:left w:val="none" w:sz="0" w:space="0" w:color="auto"/>
        <w:bottom w:val="none" w:sz="0" w:space="0" w:color="auto"/>
        <w:right w:val="none" w:sz="0" w:space="0" w:color="auto"/>
      </w:divBdr>
    </w:div>
    <w:div w:id="1546019994">
      <w:bodyDiv w:val="1"/>
      <w:marLeft w:val="0"/>
      <w:marRight w:val="0"/>
      <w:marTop w:val="0"/>
      <w:marBottom w:val="0"/>
      <w:divBdr>
        <w:top w:val="none" w:sz="0" w:space="0" w:color="auto"/>
        <w:left w:val="none" w:sz="0" w:space="0" w:color="auto"/>
        <w:bottom w:val="none" w:sz="0" w:space="0" w:color="auto"/>
        <w:right w:val="none" w:sz="0" w:space="0" w:color="auto"/>
      </w:divBdr>
    </w:div>
    <w:div w:id="1565918332">
      <w:bodyDiv w:val="1"/>
      <w:marLeft w:val="0"/>
      <w:marRight w:val="0"/>
      <w:marTop w:val="0"/>
      <w:marBottom w:val="0"/>
      <w:divBdr>
        <w:top w:val="none" w:sz="0" w:space="0" w:color="auto"/>
        <w:left w:val="none" w:sz="0" w:space="0" w:color="auto"/>
        <w:bottom w:val="none" w:sz="0" w:space="0" w:color="auto"/>
        <w:right w:val="none" w:sz="0" w:space="0" w:color="auto"/>
      </w:divBdr>
    </w:div>
    <w:div w:id="1571378334">
      <w:bodyDiv w:val="1"/>
      <w:marLeft w:val="0"/>
      <w:marRight w:val="0"/>
      <w:marTop w:val="0"/>
      <w:marBottom w:val="0"/>
      <w:divBdr>
        <w:top w:val="none" w:sz="0" w:space="0" w:color="auto"/>
        <w:left w:val="none" w:sz="0" w:space="0" w:color="auto"/>
        <w:bottom w:val="none" w:sz="0" w:space="0" w:color="auto"/>
        <w:right w:val="none" w:sz="0" w:space="0" w:color="auto"/>
      </w:divBdr>
    </w:div>
    <w:div w:id="1638217597">
      <w:bodyDiv w:val="1"/>
      <w:marLeft w:val="0"/>
      <w:marRight w:val="0"/>
      <w:marTop w:val="0"/>
      <w:marBottom w:val="0"/>
      <w:divBdr>
        <w:top w:val="none" w:sz="0" w:space="0" w:color="auto"/>
        <w:left w:val="none" w:sz="0" w:space="0" w:color="auto"/>
        <w:bottom w:val="none" w:sz="0" w:space="0" w:color="auto"/>
        <w:right w:val="none" w:sz="0" w:space="0" w:color="auto"/>
      </w:divBdr>
    </w:div>
    <w:div w:id="1652753039">
      <w:bodyDiv w:val="1"/>
      <w:marLeft w:val="0"/>
      <w:marRight w:val="0"/>
      <w:marTop w:val="0"/>
      <w:marBottom w:val="0"/>
      <w:divBdr>
        <w:top w:val="none" w:sz="0" w:space="0" w:color="auto"/>
        <w:left w:val="none" w:sz="0" w:space="0" w:color="auto"/>
        <w:bottom w:val="none" w:sz="0" w:space="0" w:color="auto"/>
        <w:right w:val="none" w:sz="0" w:space="0" w:color="auto"/>
      </w:divBdr>
    </w:div>
    <w:div w:id="1655134878">
      <w:bodyDiv w:val="1"/>
      <w:marLeft w:val="0"/>
      <w:marRight w:val="0"/>
      <w:marTop w:val="0"/>
      <w:marBottom w:val="0"/>
      <w:divBdr>
        <w:top w:val="none" w:sz="0" w:space="0" w:color="auto"/>
        <w:left w:val="none" w:sz="0" w:space="0" w:color="auto"/>
        <w:bottom w:val="none" w:sz="0" w:space="0" w:color="auto"/>
        <w:right w:val="none" w:sz="0" w:space="0" w:color="auto"/>
      </w:divBdr>
    </w:div>
    <w:div w:id="1946379039">
      <w:bodyDiv w:val="1"/>
      <w:marLeft w:val="0"/>
      <w:marRight w:val="0"/>
      <w:marTop w:val="0"/>
      <w:marBottom w:val="0"/>
      <w:divBdr>
        <w:top w:val="none" w:sz="0" w:space="0" w:color="auto"/>
        <w:left w:val="none" w:sz="0" w:space="0" w:color="auto"/>
        <w:bottom w:val="none" w:sz="0" w:space="0" w:color="auto"/>
        <w:right w:val="none" w:sz="0" w:space="0" w:color="auto"/>
      </w:divBdr>
    </w:div>
    <w:div w:id="1975059147">
      <w:bodyDiv w:val="1"/>
      <w:marLeft w:val="0"/>
      <w:marRight w:val="0"/>
      <w:marTop w:val="0"/>
      <w:marBottom w:val="0"/>
      <w:divBdr>
        <w:top w:val="none" w:sz="0" w:space="0" w:color="auto"/>
        <w:left w:val="none" w:sz="0" w:space="0" w:color="auto"/>
        <w:bottom w:val="none" w:sz="0" w:space="0" w:color="auto"/>
        <w:right w:val="none" w:sz="0" w:space="0" w:color="auto"/>
      </w:divBdr>
    </w:div>
    <w:div w:id="2070181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hyperlink" Target="http://www.michelman.com.c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www.michelman.com" TargetMode="External"/><Relationship Id="rId2" Type="http://schemas.openxmlformats.org/officeDocument/2006/relationships/numbering" Target="numbering.xml"/><Relationship Id="rId16" Type="http://schemas.openxmlformats.org/officeDocument/2006/relationships/hyperlink" Target="mailto:jcaudill@gingerquill.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chelman.in/?utm_source=pr&amp;utm_medium=email&amp;utm_campaign=MSC_opening" TargetMode="External"/><Relationship Id="rId5" Type="http://schemas.openxmlformats.org/officeDocument/2006/relationships/webSettings" Target="webSettings.xml"/><Relationship Id="rId15" Type="http://schemas.openxmlformats.org/officeDocument/2006/relationships/hyperlink" Target="mailto:ericaliao@michelman.com" TargetMode="External"/><Relationship Id="rId10" Type="http://schemas.openxmlformats.org/officeDocument/2006/relationships/hyperlink" Target="mailto:jcaudill@Gingerquill.co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doreenstanley@Michelman.com" TargetMode="External"/><Relationship Id="rId14" Type="http://schemas.openxmlformats.org/officeDocument/2006/relationships/hyperlink" Target="mailto:doreenstanley@michelman.com"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737931-F8C5-4ABA-BD27-5FBC25B4E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2</Words>
  <Characters>4059</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helman Inc.</Company>
  <LinksUpToDate>false</LinksUpToDate>
  <CharactersWithSpaces>4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Jeffry Caudill</cp:lastModifiedBy>
  <cp:revision>2</cp:revision>
  <cp:lastPrinted>2019-01-09T17:46:00Z</cp:lastPrinted>
  <dcterms:created xsi:type="dcterms:W3CDTF">2019-01-16T17:08:00Z</dcterms:created>
  <dcterms:modified xsi:type="dcterms:W3CDTF">2019-01-16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